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AC8382" w14:textId="77777777" w:rsidR="000378B7" w:rsidRDefault="000378B7" w:rsidP="000F0A36">
      <w:pPr>
        <w:pStyle w:val="Corpodetexto"/>
        <w:rPr>
          <w:b/>
          <w:bCs/>
          <w:sz w:val="24"/>
          <w:szCs w:val="24"/>
          <w:highlight w:val="cyan"/>
        </w:rPr>
      </w:pPr>
      <w:bookmarkStart w:id="0" w:name="_Hlk198145722"/>
      <w:bookmarkStart w:id="1" w:name="_GoBack"/>
      <w:bookmarkEnd w:id="1"/>
    </w:p>
    <w:bookmarkEnd w:id="0"/>
    <w:p w14:paraId="7A85A88D" w14:textId="7FE4AD4D" w:rsidR="00CA1C8C" w:rsidRPr="00DA1C6D" w:rsidRDefault="00CA1C8C" w:rsidP="00B35FFD">
      <w:pPr>
        <w:jc w:val="center"/>
        <w:rPr>
          <w:bCs/>
          <w:sz w:val="24"/>
          <w:szCs w:val="24"/>
        </w:rPr>
      </w:pPr>
      <w:r w:rsidRPr="003620FC">
        <w:rPr>
          <w:b/>
          <w:bCs/>
          <w:sz w:val="24"/>
          <w:szCs w:val="24"/>
        </w:rPr>
        <w:t xml:space="preserve">ANEXO </w:t>
      </w:r>
      <w:r w:rsidR="000378B7" w:rsidRPr="003620FC">
        <w:rPr>
          <w:b/>
          <w:bCs/>
          <w:sz w:val="24"/>
          <w:szCs w:val="24"/>
        </w:rPr>
        <w:t>I</w:t>
      </w:r>
      <w:r w:rsidR="000F0A36" w:rsidRPr="003620FC">
        <w:rPr>
          <w:b/>
          <w:bCs/>
          <w:sz w:val="24"/>
          <w:szCs w:val="24"/>
        </w:rPr>
        <w:t>V</w:t>
      </w:r>
      <w:r w:rsidRPr="003620FC">
        <w:rPr>
          <w:b/>
          <w:bCs/>
          <w:sz w:val="24"/>
          <w:szCs w:val="24"/>
        </w:rPr>
        <w:t xml:space="preserve"> – </w:t>
      </w:r>
      <w:r w:rsidR="00F10FC1" w:rsidRPr="003620FC">
        <w:rPr>
          <w:b/>
          <w:bCs/>
          <w:sz w:val="24"/>
          <w:szCs w:val="24"/>
        </w:rPr>
        <w:t>CARTA DE APRESENTAÇÃO</w:t>
      </w:r>
      <w:r w:rsidR="002D01A2" w:rsidRPr="003620FC">
        <w:rPr>
          <w:b/>
          <w:bCs/>
          <w:sz w:val="24"/>
          <w:szCs w:val="24"/>
        </w:rPr>
        <w:t xml:space="preserve"> (Em uma única página)</w:t>
      </w:r>
    </w:p>
    <w:p w14:paraId="74A01F28" w14:textId="0548FABB" w:rsidR="00CA1C8C" w:rsidRPr="00DA1C6D" w:rsidRDefault="00E66128" w:rsidP="00CA1C8C">
      <w:pPr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E1A14D" wp14:editId="415F6F98">
                <wp:simplePos x="0" y="0"/>
                <wp:positionH relativeFrom="column">
                  <wp:posOffset>-254000</wp:posOffset>
                </wp:positionH>
                <wp:positionV relativeFrom="paragraph">
                  <wp:posOffset>133985</wp:posOffset>
                </wp:positionV>
                <wp:extent cx="6540500" cy="247015"/>
                <wp:effectExtent l="0" t="0" r="0" b="127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62C25" w14:textId="77777777" w:rsidR="00CA1C8C" w:rsidRPr="00E44CD1" w:rsidRDefault="00CA1C8C" w:rsidP="00CA1C8C">
                            <w:r>
                              <w:t>CANDIDAT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E1A14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0pt;margin-top:10.55pt;width:515pt;height:19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">
                <v:textbox style="mso-fit-shape-to-text:t">
                  <w:txbxContent>
                    <w:p w14:paraId="21F62C25" w14:textId="77777777" w:rsidR="00CA1C8C" w:rsidRPr="00E44CD1" w:rsidRDefault="00CA1C8C" w:rsidP="00CA1C8C">
                      <w:r>
                        <w:t>CANDIDATO:</w:t>
                      </w:r>
                    </w:p>
                  </w:txbxContent>
                </v:textbox>
              </v:shape>
            </w:pict>
          </mc:Fallback>
        </mc:AlternateContent>
      </w:r>
    </w:p>
    <w:p w14:paraId="3DD83E23" w14:textId="77777777" w:rsidR="00CA1C8C" w:rsidRPr="00DA1C6D" w:rsidRDefault="00CA1C8C" w:rsidP="00CA1C8C">
      <w:pPr>
        <w:jc w:val="both"/>
        <w:rPr>
          <w:sz w:val="24"/>
          <w:szCs w:val="24"/>
        </w:rPr>
      </w:pPr>
    </w:p>
    <w:p w14:paraId="2BD4A141" w14:textId="7B6FA569" w:rsidR="00CA1C8C" w:rsidRPr="00DA1C6D" w:rsidRDefault="00E66128" w:rsidP="00CA1C8C">
      <w:pPr>
        <w:jc w:val="both"/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F5D74C" wp14:editId="4BC5B9A4">
                <wp:simplePos x="0" y="0"/>
                <wp:positionH relativeFrom="column">
                  <wp:posOffset>-248285</wp:posOffset>
                </wp:positionH>
                <wp:positionV relativeFrom="paragraph">
                  <wp:posOffset>109220</wp:posOffset>
                </wp:positionV>
                <wp:extent cx="6540500" cy="247015"/>
                <wp:effectExtent l="0" t="0" r="0" b="127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E9451" w14:textId="77777777" w:rsidR="00CA1C8C" w:rsidRPr="00E44CD1" w:rsidRDefault="00CA1C8C" w:rsidP="00CA1C8C">
                            <w:r>
                              <w:t>LINHA DE PESQUIS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F5D74C" id="Text Box 4" o:spid="_x0000_s1027" type="#_x0000_t202" style="position:absolute;left:0;text-align:left;margin-left:-19.55pt;margin-top:8.6pt;width:515pt;height:19.4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">
                <v:textbox style="mso-fit-shape-to-text:t">
                  <w:txbxContent>
                    <w:p w14:paraId="635E9451" w14:textId="77777777" w:rsidR="00CA1C8C" w:rsidRPr="00E44CD1" w:rsidRDefault="00CA1C8C" w:rsidP="00CA1C8C">
                      <w:r>
                        <w:t>LINHA DE PESQUISA:</w:t>
                      </w:r>
                    </w:p>
                  </w:txbxContent>
                </v:textbox>
              </v:shape>
            </w:pict>
          </mc:Fallback>
        </mc:AlternateContent>
      </w:r>
    </w:p>
    <w:p w14:paraId="173AFA9B" w14:textId="77777777" w:rsidR="00CA1C8C" w:rsidRPr="00DA1C6D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  <w:r w:rsidRPr="00DA1C6D">
        <w:rPr>
          <w:sz w:val="24"/>
          <w:szCs w:val="24"/>
        </w:rPr>
        <w:tab/>
      </w:r>
    </w:p>
    <w:p w14:paraId="4CACC46E" w14:textId="4250AE4F" w:rsidR="00CA1C8C" w:rsidRPr="00DA1C6D" w:rsidRDefault="00E66128" w:rsidP="00CA1C8C">
      <w:pPr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6514DA8" wp14:editId="1D96EEB7">
                <wp:simplePos x="0" y="0"/>
                <wp:positionH relativeFrom="column">
                  <wp:posOffset>-243205</wp:posOffset>
                </wp:positionH>
                <wp:positionV relativeFrom="paragraph">
                  <wp:posOffset>78105</wp:posOffset>
                </wp:positionV>
                <wp:extent cx="6540500" cy="685165"/>
                <wp:effectExtent l="0" t="0" r="0" b="12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685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50479" w14:textId="77777777" w:rsidR="00CA1C8C" w:rsidRDefault="00CA1C8C" w:rsidP="00CA1C8C">
                            <w:r>
                              <w:t>ORIENTADOR PREFERENCIAL:</w:t>
                            </w:r>
                          </w:p>
                          <w:p w14:paraId="42D98886" w14:textId="77777777" w:rsidR="00CA1C8C" w:rsidRDefault="00CA1C8C" w:rsidP="00CA1C8C">
                            <w:r>
                              <w:t>2ª OPÇÃO DE ORIENTADOR:</w:t>
                            </w:r>
                          </w:p>
                          <w:p w14:paraId="2E574C2E" w14:textId="77777777" w:rsidR="0073654F" w:rsidRDefault="0073654F" w:rsidP="00CA1C8C">
                            <w:r>
                              <w:t>3ª OPÇÃO DE ORIENTADOR:</w:t>
                            </w:r>
                          </w:p>
                          <w:p w14:paraId="66124FD5" w14:textId="77777777" w:rsidR="0073654F" w:rsidRPr="00E44CD1" w:rsidRDefault="0073654F" w:rsidP="00CA1C8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514DA8" id="Text Box 5" o:spid="_x0000_s1028" type="#_x0000_t202" style="position:absolute;margin-left:-19.15pt;margin-top:6.15pt;width:515pt;height:53.9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">
                <v:textbox style="mso-fit-shape-to-text:t">
                  <w:txbxContent>
                    <w:p w14:paraId="6F950479" w14:textId="77777777" w:rsidR="00CA1C8C" w:rsidRDefault="00CA1C8C" w:rsidP="00CA1C8C">
                      <w:r>
                        <w:t>ORIENTADOR PREFERENCIAL:</w:t>
                      </w:r>
                    </w:p>
                    <w:p w14:paraId="42D98886" w14:textId="77777777" w:rsidR="00CA1C8C" w:rsidRDefault="00CA1C8C" w:rsidP="00CA1C8C">
                      <w:r>
                        <w:t>2ª OPÇÃO DE ORIENTADOR:</w:t>
                      </w:r>
                    </w:p>
                    <w:p w14:paraId="2E574C2E" w14:textId="77777777" w:rsidR="0073654F" w:rsidRDefault="0073654F" w:rsidP="00CA1C8C">
                      <w:r>
                        <w:t>3ª OPÇÃO DE ORIENTADOR:</w:t>
                      </w:r>
                    </w:p>
                    <w:p w14:paraId="66124FD5" w14:textId="77777777" w:rsidR="0073654F" w:rsidRPr="00E44CD1" w:rsidRDefault="0073654F" w:rsidP="00CA1C8C"/>
                  </w:txbxContent>
                </v:textbox>
              </v:shape>
            </w:pict>
          </mc:Fallback>
        </mc:AlternateContent>
      </w:r>
    </w:p>
    <w:p w14:paraId="1AF88BAD" w14:textId="77777777" w:rsidR="00CA1C8C" w:rsidRPr="00DA1C6D" w:rsidRDefault="00CA1C8C" w:rsidP="00CA1C8C">
      <w:pPr>
        <w:rPr>
          <w:sz w:val="24"/>
          <w:szCs w:val="24"/>
        </w:rPr>
      </w:pPr>
    </w:p>
    <w:p w14:paraId="4C132BE9" w14:textId="77777777" w:rsidR="00CA1C8C" w:rsidRPr="00DA1C6D" w:rsidRDefault="00CA1C8C" w:rsidP="00CA1C8C">
      <w:pPr>
        <w:rPr>
          <w:sz w:val="24"/>
          <w:szCs w:val="24"/>
        </w:rPr>
      </w:pPr>
    </w:p>
    <w:p w14:paraId="16886F1A" w14:textId="48AE7AEA" w:rsidR="00CA1C8C" w:rsidRPr="00DA1C6D" w:rsidRDefault="00E66128" w:rsidP="00CA1C8C">
      <w:pPr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81D1813" wp14:editId="68F819CA">
                <wp:simplePos x="0" y="0"/>
                <wp:positionH relativeFrom="column">
                  <wp:posOffset>-243840</wp:posOffset>
                </wp:positionH>
                <wp:positionV relativeFrom="paragraph">
                  <wp:posOffset>191136</wp:posOffset>
                </wp:positionV>
                <wp:extent cx="6540500" cy="6134100"/>
                <wp:effectExtent l="0" t="0" r="12700" b="1905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613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F59837" w14:textId="55CF91A2" w:rsidR="00CA1C8C" w:rsidRPr="00320E94" w:rsidRDefault="00F10FC1" w:rsidP="00CA1C8C">
                            <w:pPr>
                              <w:rPr>
                                <w:color w:val="FF0000"/>
                              </w:rPr>
                            </w:pPr>
                            <w:r>
                              <w:t>CARTA DE APRESENTAÇÃ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1D1813" id="Text Box 6" o:spid="_x0000_s1029" type="#_x0000_t202" style="position:absolute;margin-left:-19.2pt;margin-top:15.05pt;width:515pt;height:48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">
                <v:textbox>
                  <w:txbxContent>
                    <w:p w14:paraId="3DF59837" w14:textId="55CF91A2" w:rsidR="00CA1C8C" w:rsidRPr="00320E94" w:rsidRDefault="00F10FC1" w:rsidP="00CA1C8C">
                      <w:pPr>
                        <w:rPr>
                          <w:color w:val="FF0000"/>
                        </w:rPr>
                      </w:pPr>
                      <w:r>
                        <w:t>CARTA DE APRESENTAÇÃO</w:t>
                      </w:r>
                    </w:p>
                  </w:txbxContent>
                </v:textbox>
              </v:shape>
            </w:pict>
          </mc:Fallback>
        </mc:AlternateContent>
      </w:r>
    </w:p>
    <w:p w14:paraId="0B1AE9AD" w14:textId="77777777" w:rsidR="00CA1C8C" w:rsidRPr="00DA1C6D" w:rsidRDefault="00CA1C8C" w:rsidP="00CA1C8C">
      <w:pPr>
        <w:rPr>
          <w:sz w:val="24"/>
          <w:szCs w:val="24"/>
        </w:rPr>
      </w:pPr>
    </w:p>
    <w:p w14:paraId="2283524A" w14:textId="77777777" w:rsidR="00CA1C8C" w:rsidRPr="00DA1C6D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</w:p>
    <w:p w14:paraId="22F89C74" w14:textId="77777777" w:rsidR="00CA1C8C" w:rsidRPr="00DA1C6D" w:rsidRDefault="00CA1C8C" w:rsidP="00CA1C8C">
      <w:pPr>
        <w:jc w:val="both"/>
        <w:rPr>
          <w:sz w:val="24"/>
          <w:szCs w:val="24"/>
        </w:rPr>
      </w:pPr>
    </w:p>
    <w:p w14:paraId="3696D121" w14:textId="2BE30A5C" w:rsidR="00D50006" w:rsidRPr="00DA1C6D" w:rsidRDefault="000B6451" w:rsidP="000F0A36">
      <w:pPr>
        <w:autoSpaceDE/>
        <w:autoSpaceDN/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F3155E9" wp14:editId="72E3E55D">
                <wp:simplePos x="0" y="0"/>
                <wp:positionH relativeFrom="column">
                  <wp:posOffset>3281680</wp:posOffset>
                </wp:positionH>
                <wp:positionV relativeFrom="paragraph">
                  <wp:posOffset>5717540</wp:posOffset>
                </wp:positionV>
                <wp:extent cx="3068320" cy="247015"/>
                <wp:effectExtent l="0" t="0" r="0" b="127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832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6A90B" w14:textId="77777777" w:rsidR="00CA1C8C" w:rsidRPr="00E44CD1" w:rsidRDefault="00CA1C8C" w:rsidP="00CA1C8C">
                            <w:r>
                              <w:t>ASSINATUR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3155E9" id="Text Box 8" o:spid="_x0000_s1030" type="#_x0000_t202" style="position:absolute;margin-left:258.4pt;margin-top:450.2pt;width:241.6pt;height:19.4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">
                <v:textbox style="mso-fit-shape-to-text:t">
                  <w:txbxContent>
                    <w:p w14:paraId="7406A90B" w14:textId="77777777" w:rsidR="00CA1C8C" w:rsidRPr="00E44CD1" w:rsidRDefault="00CA1C8C" w:rsidP="00CA1C8C">
                      <w:r>
                        <w:t>ASSINATURA:</w:t>
                      </w:r>
                    </w:p>
                  </w:txbxContent>
                </v:textbox>
              </v:shape>
            </w:pict>
          </mc:Fallback>
        </mc:AlternateContent>
      </w: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2B9B0A7" wp14:editId="3F60F55A">
                <wp:simplePos x="0" y="0"/>
                <wp:positionH relativeFrom="column">
                  <wp:posOffset>-215900</wp:posOffset>
                </wp:positionH>
                <wp:positionV relativeFrom="paragraph">
                  <wp:posOffset>5704840</wp:posOffset>
                </wp:positionV>
                <wp:extent cx="3395345" cy="247015"/>
                <wp:effectExtent l="0" t="0" r="0" b="127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534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A1A01" w14:textId="77777777" w:rsidR="00CA1C8C" w:rsidRPr="00E44CD1" w:rsidRDefault="00CA1C8C" w:rsidP="00CA1C8C">
                            <w:r>
                              <w:t>LOCAL E DAT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B9B0A7" id="Text Box 7" o:spid="_x0000_s1031" type="#_x0000_t202" style="position:absolute;margin-left:-17pt;margin-top:449.2pt;width:267.35pt;height:19.4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">
                <v:textbox style="mso-fit-shape-to-text:t">
                  <w:txbxContent>
                    <w:p w14:paraId="33DA1A01" w14:textId="77777777" w:rsidR="00CA1C8C" w:rsidRPr="00E44CD1" w:rsidRDefault="00CA1C8C" w:rsidP="00CA1C8C">
                      <w:r>
                        <w:t>LOCAL E DATA:</w:t>
                      </w:r>
                    </w:p>
                  </w:txbxContent>
                </v:textbox>
              </v:shape>
            </w:pict>
          </mc:Fallback>
        </mc:AlternateContent>
      </w:r>
      <w:r w:rsidR="00D50006" w:rsidRPr="00DA1C6D">
        <w:rPr>
          <w:sz w:val="24"/>
          <w:szCs w:val="24"/>
        </w:rPr>
        <w:t xml:space="preserve"> </w:t>
      </w:r>
    </w:p>
    <w:p w14:paraId="401142B7" w14:textId="002306BE" w:rsidR="000B6451" w:rsidRPr="00DA1C6D" w:rsidRDefault="000B6451" w:rsidP="000F0A36">
      <w:pPr>
        <w:autoSpaceDE/>
        <w:autoSpaceDN/>
        <w:rPr>
          <w:sz w:val="24"/>
          <w:szCs w:val="24"/>
        </w:rPr>
      </w:pPr>
    </w:p>
    <w:p w14:paraId="5AC668E2" w14:textId="77777777" w:rsidR="000B6451" w:rsidRPr="00DA1C6D" w:rsidRDefault="000B6451">
      <w:pPr>
        <w:autoSpaceDE/>
        <w:autoSpaceDN/>
        <w:rPr>
          <w:sz w:val="24"/>
          <w:szCs w:val="24"/>
        </w:rPr>
      </w:pPr>
      <w:r w:rsidRPr="00DA1C6D">
        <w:rPr>
          <w:sz w:val="24"/>
          <w:szCs w:val="24"/>
        </w:rPr>
        <w:br w:type="page"/>
      </w:r>
    </w:p>
    <w:p w14:paraId="637D80A2" w14:textId="74525BCB" w:rsidR="0046156B" w:rsidRPr="00DA1C6D" w:rsidRDefault="000B6451" w:rsidP="000B6451">
      <w:pPr>
        <w:jc w:val="center"/>
        <w:rPr>
          <w:b/>
          <w:sz w:val="24"/>
          <w:szCs w:val="24"/>
        </w:rPr>
      </w:pPr>
      <w:r w:rsidRPr="00DA1C6D">
        <w:rPr>
          <w:b/>
          <w:bCs/>
          <w:sz w:val="24"/>
          <w:szCs w:val="24"/>
        </w:rPr>
        <w:lastRenderedPageBreak/>
        <w:t>ANEXO V -</w:t>
      </w:r>
      <w:r w:rsidRPr="00DA1C6D">
        <w:rPr>
          <w:b/>
          <w:sz w:val="24"/>
          <w:szCs w:val="24"/>
        </w:rPr>
        <w:t xml:space="preserve"> CARTA DE RECOMENDAÇÃO </w:t>
      </w:r>
    </w:p>
    <w:p w14:paraId="6C4F90EC" w14:textId="6BC4444F" w:rsidR="000B6451" w:rsidRPr="00DA1C6D" w:rsidRDefault="000B6451" w:rsidP="000B6451">
      <w:pPr>
        <w:jc w:val="center"/>
        <w:rPr>
          <w:b/>
          <w:sz w:val="24"/>
          <w:szCs w:val="24"/>
        </w:rPr>
      </w:pPr>
      <w:r w:rsidRPr="00DA1C6D">
        <w:rPr>
          <w:b/>
          <w:sz w:val="24"/>
          <w:szCs w:val="24"/>
        </w:rPr>
        <w:t>PARA SELEÇÃO DE MESTRADO</w:t>
      </w:r>
      <w:r w:rsidR="0046156B" w:rsidRPr="00DA1C6D">
        <w:rPr>
          <w:b/>
          <w:sz w:val="24"/>
          <w:szCs w:val="24"/>
        </w:rPr>
        <w:t xml:space="preserve"> E DOUTORADO</w:t>
      </w:r>
    </w:p>
    <w:p w14:paraId="4377A459" w14:textId="77777777" w:rsidR="000B6451" w:rsidRPr="00DA1C6D" w:rsidRDefault="000B6451" w:rsidP="000B6451">
      <w:pPr>
        <w:jc w:val="center"/>
        <w:rPr>
          <w:b/>
          <w:sz w:val="24"/>
          <w:szCs w:val="24"/>
        </w:rPr>
      </w:pPr>
    </w:p>
    <w:p w14:paraId="5E0792A4" w14:textId="366A6B99" w:rsidR="00FD77C9" w:rsidRPr="00DA1C6D" w:rsidRDefault="00020A8B" w:rsidP="00FD77C9">
      <w:pPr>
        <w:jc w:val="both"/>
        <w:rPr>
          <w:b/>
          <w:bCs/>
          <w:sz w:val="24"/>
          <w:szCs w:val="24"/>
          <w:lang w:val="x-none"/>
        </w:rPr>
      </w:pPr>
      <w:r w:rsidRPr="00DA1C6D">
        <w:rPr>
          <w:b/>
          <w:bCs/>
          <w:sz w:val="24"/>
          <w:szCs w:val="24"/>
        </w:rPr>
        <w:t>A presente carta de recomendação t</w:t>
      </w:r>
      <w:r w:rsidR="00433FE5" w:rsidRPr="00DA1C6D">
        <w:rPr>
          <w:b/>
          <w:bCs/>
          <w:sz w:val="24"/>
          <w:szCs w:val="24"/>
        </w:rPr>
        <w:t>e</w:t>
      </w:r>
      <w:r w:rsidRPr="00DA1C6D">
        <w:rPr>
          <w:b/>
          <w:bCs/>
          <w:sz w:val="24"/>
          <w:szCs w:val="24"/>
        </w:rPr>
        <w:t>m caráter confidencial e deve ser preenchida pelo responsável pela recomendação, via formulário no link:</w:t>
      </w:r>
      <w:r w:rsidR="00433FE5" w:rsidRPr="00DA1C6D">
        <w:rPr>
          <w:b/>
          <w:bCs/>
          <w:sz w:val="24"/>
          <w:szCs w:val="24"/>
        </w:rPr>
        <w:t xml:space="preserve"> </w:t>
      </w:r>
      <w:hyperlink r:id="rId11" w:history="1">
        <w:r w:rsidR="001F4A71" w:rsidRPr="000C1435">
          <w:rPr>
            <w:rStyle w:val="Hyperlink"/>
            <w:sz w:val="24"/>
            <w:szCs w:val="24"/>
          </w:rPr>
          <w:t>https://forms.cloud.microsoft/r/0xQ3BituwQ</w:t>
        </w:r>
      </w:hyperlink>
    </w:p>
    <w:p w14:paraId="7D143C2C" w14:textId="63918008" w:rsidR="000B6451" w:rsidRPr="00FD77C9" w:rsidRDefault="000B6451" w:rsidP="000B6451">
      <w:pPr>
        <w:jc w:val="both"/>
        <w:rPr>
          <w:b/>
          <w:bCs/>
          <w:i/>
          <w:iCs/>
          <w:sz w:val="24"/>
          <w:szCs w:val="24"/>
          <w:lang w:val="x-none"/>
        </w:rPr>
      </w:pPr>
    </w:p>
    <w:p w14:paraId="60723EFD" w14:textId="77777777" w:rsidR="00020A8B" w:rsidRPr="00DA1C6D" w:rsidRDefault="00020A8B" w:rsidP="000B6451">
      <w:pPr>
        <w:jc w:val="both"/>
        <w:rPr>
          <w:b/>
          <w:sz w:val="24"/>
          <w:szCs w:val="24"/>
        </w:rPr>
      </w:pPr>
    </w:p>
    <w:p w14:paraId="7CA9A467" w14:textId="7D0AFD32" w:rsidR="00DB1E1E" w:rsidRPr="00DA1C6D" w:rsidRDefault="00DB1E1E" w:rsidP="00DB1E1E">
      <w:pPr>
        <w:jc w:val="both"/>
        <w:rPr>
          <w:b/>
          <w:sz w:val="24"/>
          <w:szCs w:val="24"/>
        </w:rPr>
      </w:pPr>
      <w:r w:rsidRPr="00DA1C6D">
        <w:rPr>
          <w:b/>
          <w:sz w:val="24"/>
          <w:szCs w:val="24"/>
        </w:rPr>
        <w:t>A –   Responsável pelas informações</w:t>
      </w:r>
      <w:r w:rsidR="009373BA">
        <w:rPr>
          <w:b/>
          <w:sz w:val="24"/>
          <w:szCs w:val="24"/>
        </w:rPr>
        <w:t>:</w:t>
      </w:r>
    </w:p>
    <w:p w14:paraId="1314ED38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Nome: ________________________________________________________________</w:t>
      </w:r>
    </w:p>
    <w:p w14:paraId="24DD431B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Instituição: _____________________________________________________________</w:t>
      </w:r>
    </w:p>
    <w:p w14:paraId="57641A67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Departamento: __________________________________________________________</w:t>
      </w:r>
    </w:p>
    <w:p w14:paraId="3655D914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Endereço: ______________________________________________________________</w:t>
      </w:r>
    </w:p>
    <w:p w14:paraId="1675B12E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Cidade: ___________________________________ CEP: ___________ UF: _________</w:t>
      </w:r>
    </w:p>
    <w:p w14:paraId="70302496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E-mail: ________________________________________________________________</w:t>
      </w:r>
    </w:p>
    <w:p w14:paraId="1841F15F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Telefone/Ramal: ______________________ Celular : ___________________________</w:t>
      </w:r>
    </w:p>
    <w:p w14:paraId="1158EF92" w14:textId="77777777" w:rsidR="00DB1E1E" w:rsidRPr="00DA1C6D" w:rsidRDefault="00DB1E1E" w:rsidP="000B6451">
      <w:pPr>
        <w:jc w:val="both"/>
        <w:rPr>
          <w:b/>
          <w:sz w:val="24"/>
          <w:szCs w:val="24"/>
        </w:rPr>
      </w:pPr>
    </w:p>
    <w:p w14:paraId="0C55713A" w14:textId="70994128" w:rsidR="000B6451" w:rsidRPr="00DA1C6D" w:rsidRDefault="00DB1E1E" w:rsidP="000B6451">
      <w:pPr>
        <w:jc w:val="both"/>
        <w:rPr>
          <w:sz w:val="24"/>
          <w:szCs w:val="24"/>
        </w:rPr>
      </w:pPr>
      <w:r w:rsidRPr="00DA1C6D">
        <w:rPr>
          <w:b/>
          <w:sz w:val="24"/>
          <w:szCs w:val="24"/>
        </w:rPr>
        <w:t>B</w:t>
      </w:r>
      <w:r w:rsidR="000B6451" w:rsidRPr="00DA1C6D">
        <w:rPr>
          <w:b/>
          <w:sz w:val="24"/>
          <w:szCs w:val="24"/>
        </w:rPr>
        <w:t xml:space="preserve"> – Nome do candidato</w:t>
      </w:r>
      <w:r w:rsidR="000B6451" w:rsidRPr="00DA1C6D">
        <w:rPr>
          <w:sz w:val="24"/>
          <w:szCs w:val="24"/>
        </w:rPr>
        <w:t>: ___________________________________________________</w:t>
      </w:r>
    </w:p>
    <w:p w14:paraId="39D2CF12" w14:textId="13E34BF9" w:rsidR="00DB1E1E" w:rsidRPr="00DA1C6D" w:rsidRDefault="00723C96" w:rsidP="000B6451">
      <w:pPr>
        <w:jc w:val="both"/>
        <w:rPr>
          <w:b/>
          <w:sz w:val="24"/>
          <w:szCs w:val="24"/>
        </w:rPr>
      </w:pPr>
      <w:r w:rsidRPr="00DA1C6D">
        <w:rPr>
          <w:b/>
          <w:sz w:val="24"/>
          <w:szCs w:val="24"/>
        </w:rPr>
        <w:t xml:space="preserve">       E-mail do candidato: </w:t>
      </w:r>
      <w:r w:rsidRPr="00DA1C6D">
        <w:rPr>
          <w:bCs/>
          <w:sz w:val="24"/>
          <w:szCs w:val="24"/>
        </w:rPr>
        <w:t>__________________________________________________</w:t>
      </w:r>
    </w:p>
    <w:p w14:paraId="51016272" w14:textId="77777777" w:rsidR="00723C96" w:rsidRPr="00DA1C6D" w:rsidRDefault="00723C96" w:rsidP="000B6451">
      <w:pPr>
        <w:jc w:val="both"/>
        <w:rPr>
          <w:b/>
          <w:sz w:val="24"/>
          <w:szCs w:val="24"/>
        </w:rPr>
      </w:pPr>
    </w:p>
    <w:p w14:paraId="44E580AE" w14:textId="27F9EBAB" w:rsidR="000B6451" w:rsidRPr="00DA1C6D" w:rsidRDefault="00DB1E1E" w:rsidP="000B6451">
      <w:pPr>
        <w:jc w:val="both"/>
        <w:rPr>
          <w:sz w:val="24"/>
          <w:szCs w:val="24"/>
        </w:rPr>
      </w:pPr>
      <w:r w:rsidRPr="00DA1C6D">
        <w:rPr>
          <w:b/>
          <w:sz w:val="24"/>
          <w:szCs w:val="24"/>
        </w:rPr>
        <w:t>C</w:t>
      </w:r>
      <w:r w:rsidR="000B6451" w:rsidRPr="00DA1C6D">
        <w:rPr>
          <w:b/>
          <w:sz w:val="24"/>
          <w:szCs w:val="24"/>
        </w:rPr>
        <w:t xml:space="preserve"> – Informações confidenciais sobre o candidato</w:t>
      </w:r>
      <w:r w:rsidR="000B6451" w:rsidRPr="00DA1C6D">
        <w:rPr>
          <w:sz w:val="24"/>
          <w:szCs w:val="24"/>
        </w:rPr>
        <w:t>.</w:t>
      </w:r>
    </w:p>
    <w:p w14:paraId="339A4F84" w14:textId="77777777" w:rsidR="00DB1E1E" w:rsidRPr="00DA1C6D" w:rsidRDefault="00DB1E1E" w:rsidP="000B6451">
      <w:pPr>
        <w:jc w:val="both"/>
        <w:rPr>
          <w:sz w:val="24"/>
          <w:szCs w:val="24"/>
        </w:rPr>
      </w:pPr>
    </w:p>
    <w:p w14:paraId="33867F69" w14:textId="0CDDC9FB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1 – Conheci o candidato no período de____________________ como:</w:t>
      </w:r>
    </w:p>
    <w:p w14:paraId="49D29DB6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Aluno de Graduação</w:t>
      </w:r>
    </w:p>
    <w:p w14:paraId="2FF91C4B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Aluno de Pós-Graduação</w:t>
      </w:r>
    </w:p>
    <w:p w14:paraId="02BF4689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Outros (especifique) ___________________________________</w:t>
      </w:r>
    </w:p>
    <w:p w14:paraId="51B0A8EB" w14:textId="77777777" w:rsidR="003C701A" w:rsidRPr="00DA1C6D" w:rsidRDefault="003C701A" w:rsidP="000B6451">
      <w:pPr>
        <w:jc w:val="both"/>
        <w:rPr>
          <w:sz w:val="24"/>
          <w:szCs w:val="24"/>
        </w:rPr>
      </w:pPr>
    </w:p>
    <w:p w14:paraId="7F01AEB6" w14:textId="2035F97B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2 – Com relação ao candidato, fui seu:</w:t>
      </w:r>
    </w:p>
    <w:p w14:paraId="7E987E1E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Professor em disciplina</w:t>
      </w:r>
    </w:p>
    <w:p w14:paraId="3B2B3B5C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Professor orientador</w:t>
      </w:r>
    </w:p>
    <w:p w14:paraId="04911902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Professor em várias disciplinas</w:t>
      </w:r>
    </w:p>
    <w:p w14:paraId="37C9EA75" w14:textId="697371B3" w:rsidR="00DB1E1E" w:rsidRPr="00DA1C6D" w:rsidRDefault="00DB1E1E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Supervisor de Estágio</w:t>
      </w:r>
    </w:p>
    <w:p w14:paraId="4D791A5F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Chefe em Departamento/Setor</w:t>
      </w:r>
    </w:p>
    <w:p w14:paraId="39F594A4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Outras funções (especificar): ____________________________________________</w:t>
      </w:r>
    </w:p>
    <w:p w14:paraId="04DB8928" w14:textId="77777777" w:rsidR="003C701A" w:rsidRPr="00DA1C6D" w:rsidRDefault="003C701A" w:rsidP="000B6451">
      <w:pPr>
        <w:jc w:val="both"/>
        <w:rPr>
          <w:sz w:val="24"/>
          <w:szCs w:val="24"/>
        </w:rPr>
      </w:pPr>
    </w:p>
    <w:p w14:paraId="1D542129" w14:textId="014D12EC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3 – Solicitamos sua opinião sobre o candidato que deseja matricular-se neste Programa de Pós-Graduação. Estas informações, de caráter confidencial, são necessárias para que possamos julgar sua adequação, capacidade e iniciativa para estudos avançados e pesquisa. Em comparação com outros estudantes/profissionais avalie o candidato nas seguintes categorias:</w:t>
      </w:r>
    </w:p>
    <w:p w14:paraId="278D2F62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613B982D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19430D6C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48F19576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46C87153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13F489B4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4A354170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6DD7FA0F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68CDA0D4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17D60AC5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70E35FD0" w14:textId="77777777" w:rsidR="00D7756D" w:rsidRPr="00DA1C6D" w:rsidRDefault="00D7756D" w:rsidP="000B6451">
      <w:pPr>
        <w:jc w:val="both"/>
        <w:rPr>
          <w:sz w:val="24"/>
          <w:szCs w:val="24"/>
        </w:rPr>
      </w:pPr>
    </w:p>
    <w:tbl>
      <w:tblPr>
        <w:tblStyle w:val="Tabelacomgrade"/>
        <w:tblW w:w="9498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977"/>
        <w:gridCol w:w="1134"/>
        <w:gridCol w:w="851"/>
        <w:gridCol w:w="1134"/>
        <w:gridCol w:w="1559"/>
        <w:gridCol w:w="1843"/>
      </w:tblGrid>
      <w:tr w:rsidR="000B6451" w:rsidRPr="00DA1C6D" w14:paraId="14889A06" w14:textId="77777777" w:rsidTr="0092080C">
        <w:tc>
          <w:tcPr>
            <w:tcW w:w="2977" w:type="dxa"/>
          </w:tcPr>
          <w:p w14:paraId="3F88E39B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CARACTERÍSTICAS DO CANDIDATO</w:t>
            </w:r>
          </w:p>
        </w:tc>
        <w:tc>
          <w:tcPr>
            <w:tcW w:w="1134" w:type="dxa"/>
          </w:tcPr>
          <w:p w14:paraId="0190969E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ÓTIMO</w:t>
            </w:r>
          </w:p>
        </w:tc>
        <w:tc>
          <w:tcPr>
            <w:tcW w:w="851" w:type="dxa"/>
          </w:tcPr>
          <w:p w14:paraId="22EECEB1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BOM</w:t>
            </w:r>
          </w:p>
        </w:tc>
        <w:tc>
          <w:tcPr>
            <w:tcW w:w="1134" w:type="dxa"/>
          </w:tcPr>
          <w:p w14:paraId="3E7C24FC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MÉDIO</w:t>
            </w:r>
          </w:p>
        </w:tc>
        <w:tc>
          <w:tcPr>
            <w:tcW w:w="1559" w:type="dxa"/>
          </w:tcPr>
          <w:p w14:paraId="3BA39DDE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ABAIXO DA MÉDIA</w:t>
            </w:r>
          </w:p>
        </w:tc>
        <w:tc>
          <w:tcPr>
            <w:tcW w:w="1843" w:type="dxa"/>
          </w:tcPr>
          <w:p w14:paraId="0EEC265E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SEM BASE PARA JULGAR</w:t>
            </w:r>
          </w:p>
        </w:tc>
      </w:tr>
      <w:tr w:rsidR="000B6451" w:rsidRPr="00DA1C6D" w14:paraId="01EA5AD1" w14:textId="77777777" w:rsidTr="0092080C">
        <w:tc>
          <w:tcPr>
            <w:tcW w:w="2977" w:type="dxa"/>
          </w:tcPr>
          <w:p w14:paraId="5789A2A8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onhecimento na área que desenvolverá o trabalho</w:t>
            </w:r>
          </w:p>
        </w:tc>
        <w:tc>
          <w:tcPr>
            <w:tcW w:w="1134" w:type="dxa"/>
          </w:tcPr>
          <w:p w14:paraId="5631F60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5B7383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70F4642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6AB23122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5113DBF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7A0B52E3" w14:textId="77777777" w:rsidTr="0092080C">
        <w:tc>
          <w:tcPr>
            <w:tcW w:w="2977" w:type="dxa"/>
          </w:tcPr>
          <w:p w14:paraId="16AAAD5D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apacidade para conduzir trabalho acadêmico</w:t>
            </w:r>
          </w:p>
        </w:tc>
        <w:tc>
          <w:tcPr>
            <w:tcW w:w="1134" w:type="dxa"/>
          </w:tcPr>
          <w:p w14:paraId="2CC98D6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B43416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6E30C5B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601EBBC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6168C2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31CBC026" w14:textId="77777777" w:rsidTr="0092080C">
        <w:tc>
          <w:tcPr>
            <w:tcW w:w="2977" w:type="dxa"/>
          </w:tcPr>
          <w:p w14:paraId="1F77BA7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Habilidade em Expressão Escrita</w:t>
            </w:r>
          </w:p>
        </w:tc>
        <w:tc>
          <w:tcPr>
            <w:tcW w:w="1134" w:type="dxa"/>
          </w:tcPr>
          <w:p w14:paraId="4F382AC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38CE418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5BB4B015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3DD3FFE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090C23F2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0E876D54" w14:textId="77777777" w:rsidTr="0092080C">
        <w:tc>
          <w:tcPr>
            <w:tcW w:w="2977" w:type="dxa"/>
          </w:tcPr>
          <w:p w14:paraId="7097455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Habilidade em Expressão Oral</w:t>
            </w:r>
          </w:p>
        </w:tc>
        <w:tc>
          <w:tcPr>
            <w:tcW w:w="1134" w:type="dxa"/>
          </w:tcPr>
          <w:p w14:paraId="764C557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97803C2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3C350C9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5A317C0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7713EEA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507F1E0F" w14:textId="77777777" w:rsidTr="0092080C">
        <w:tc>
          <w:tcPr>
            <w:tcW w:w="2977" w:type="dxa"/>
          </w:tcPr>
          <w:p w14:paraId="7C79EC9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Motivação para estudos avançados</w:t>
            </w:r>
          </w:p>
        </w:tc>
        <w:tc>
          <w:tcPr>
            <w:tcW w:w="1134" w:type="dxa"/>
          </w:tcPr>
          <w:p w14:paraId="6C75EB6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02D43E7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236CF455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25E634F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0B8A377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589953D8" w14:textId="77777777" w:rsidTr="0092080C">
        <w:tc>
          <w:tcPr>
            <w:tcW w:w="2977" w:type="dxa"/>
          </w:tcPr>
          <w:p w14:paraId="37B0FE0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 xml:space="preserve">Maturidade </w:t>
            </w:r>
          </w:p>
        </w:tc>
        <w:tc>
          <w:tcPr>
            <w:tcW w:w="1134" w:type="dxa"/>
          </w:tcPr>
          <w:p w14:paraId="1C0DADC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3CF97D5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5E00B49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5C1D32D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734331A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52C8BBA0" w14:textId="77777777" w:rsidTr="0092080C">
        <w:tc>
          <w:tcPr>
            <w:tcW w:w="2977" w:type="dxa"/>
          </w:tcPr>
          <w:p w14:paraId="0D3278C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Dedicação</w:t>
            </w:r>
          </w:p>
        </w:tc>
        <w:tc>
          <w:tcPr>
            <w:tcW w:w="1134" w:type="dxa"/>
          </w:tcPr>
          <w:p w14:paraId="64507F6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7F3457B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1616551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71CAF0A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17F115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48D1E72C" w14:textId="77777777" w:rsidTr="0092080C">
        <w:tc>
          <w:tcPr>
            <w:tcW w:w="2977" w:type="dxa"/>
          </w:tcPr>
          <w:p w14:paraId="79D2C97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Iniciativa</w:t>
            </w:r>
          </w:p>
        </w:tc>
        <w:tc>
          <w:tcPr>
            <w:tcW w:w="1134" w:type="dxa"/>
          </w:tcPr>
          <w:p w14:paraId="2688642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976F85E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442323F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1326765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596E4B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469F67E6" w14:textId="77777777" w:rsidTr="0092080C">
        <w:tc>
          <w:tcPr>
            <w:tcW w:w="2977" w:type="dxa"/>
          </w:tcPr>
          <w:p w14:paraId="379E6BE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riatividade</w:t>
            </w:r>
          </w:p>
        </w:tc>
        <w:tc>
          <w:tcPr>
            <w:tcW w:w="1134" w:type="dxa"/>
          </w:tcPr>
          <w:p w14:paraId="539DA25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169599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219DDC7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4020152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29D7608A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6BD62F2F" w14:textId="77777777" w:rsidTr="0092080C">
        <w:tc>
          <w:tcPr>
            <w:tcW w:w="2977" w:type="dxa"/>
          </w:tcPr>
          <w:p w14:paraId="6C61AD4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apacidade para trabalho em Equipe</w:t>
            </w:r>
          </w:p>
        </w:tc>
        <w:tc>
          <w:tcPr>
            <w:tcW w:w="1134" w:type="dxa"/>
          </w:tcPr>
          <w:p w14:paraId="7A409A7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1B737B4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384C88B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6B24AF7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796D294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078C1593" w14:textId="77777777" w:rsidTr="0092080C">
        <w:tc>
          <w:tcPr>
            <w:tcW w:w="2977" w:type="dxa"/>
          </w:tcPr>
          <w:p w14:paraId="12DD118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apacidade para trabalho Individual</w:t>
            </w:r>
          </w:p>
        </w:tc>
        <w:tc>
          <w:tcPr>
            <w:tcW w:w="1134" w:type="dxa"/>
          </w:tcPr>
          <w:p w14:paraId="45F6B18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24054C1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7A44726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2EE5E32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4478A2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00693B4A" w14:textId="77777777" w:rsidTr="0092080C">
        <w:tc>
          <w:tcPr>
            <w:tcW w:w="2977" w:type="dxa"/>
          </w:tcPr>
          <w:p w14:paraId="2424513E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Independência</w:t>
            </w:r>
          </w:p>
        </w:tc>
        <w:tc>
          <w:tcPr>
            <w:tcW w:w="1134" w:type="dxa"/>
          </w:tcPr>
          <w:p w14:paraId="204D6AC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506110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64C9523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1A6361F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71B3239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6DE4E899" w14:textId="77777777" w:rsidTr="0092080C">
        <w:tc>
          <w:tcPr>
            <w:tcW w:w="2977" w:type="dxa"/>
          </w:tcPr>
          <w:p w14:paraId="60143AD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Estabilidade Emocional</w:t>
            </w:r>
          </w:p>
        </w:tc>
        <w:tc>
          <w:tcPr>
            <w:tcW w:w="1134" w:type="dxa"/>
          </w:tcPr>
          <w:p w14:paraId="0322CD8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932D64E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5E54659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66CB7C32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2768788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</w:tbl>
    <w:p w14:paraId="01BC24B4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29D8CF41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4 – Espaço reservado para comentários adicionais, caso julgue necessário.</w:t>
      </w:r>
    </w:p>
    <w:tbl>
      <w:tblPr>
        <w:tblStyle w:val="Tabelacomgrade"/>
        <w:tblW w:w="9498" w:type="dxa"/>
        <w:tblInd w:w="-5" w:type="dxa"/>
        <w:tblLook w:val="04A0" w:firstRow="1" w:lastRow="0" w:firstColumn="1" w:lastColumn="0" w:noHBand="0" w:noVBand="1"/>
      </w:tblPr>
      <w:tblGrid>
        <w:gridCol w:w="9498"/>
      </w:tblGrid>
      <w:tr w:rsidR="000B6451" w:rsidRPr="00DA1C6D" w14:paraId="27D96331" w14:textId="77777777" w:rsidTr="005154DF">
        <w:tc>
          <w:tcPr>
            <w:tcW w:w="9498" w:type="dxa"/>
          </w:tcPr>
          <w:p w14:paraId="7D93BD7D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11B59939" w14:textId="77777777" w:rsidTr="005154DF">
        <w:tc>
          <w:tcPr>
            <w:tcW w:w="9498" w:type="dxa"/>
          </w:tcPr>
          <w:p w14:paraId="59BF0F2A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3C7AA1DD" w14:textId="77777777" w:rsidTr="005154DF">
        <w:tc>
          <w:tcPr>
            <w:tcW w:w="9498" w:type="dxa"/>
          </w:tcPr>
          <w:p w14:paraId="7EC3E6C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70D428A4" w14:textId="77777777" w:rsidTr="005154DF">
        <w:tc>
          <w:tcPr>
            <w:tcW w:w="9498" w:type="dxa"/>
          </w:tcPr>
          <w:p w14:paraId="47A06F2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19577515" w14:textId="77777777" w:rsidTr="005154DF">
        <w:tc>
          <w:tcPr>
            <w:tcW w:w="9498" w:type="dxa"/>
          </w:tcPr>
          <w:p w14:paraId="16280BC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0CFD6502" w14:textId="77777777" w:rsidTr="005154DF">
        <w:tc>
          <w:tcPr>
            <w:tcW w:w="9498" w:type="dxa"/>
          </w:tcPr>
          <w:p w14:paraId="4B33602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</w:tbl>
    <w:p w14:paraId="7018BC37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7FF9768C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5 – Recomendaria a aceitação do candidato?</w:t>
      </w:r>
    </w:p>
    <w:p w14:paraId="2045E0B5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Sim, sem reservas</w:t>
      </w:r>
    </w:p>
    <w:p w14:paraId="33CA3F5E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Sim, com reservas (especifique) _________________________________________</w:t>
      </w:r>
    </w:p>
    <w:p w14:paraId="70EDDB27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Definitivamente não</w:t>
      </w:r>
    </w:p>
    <w:p w14:paraId="6FFD577C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18A8A740" w14:textId="1CFE17C7" w:rsidR="000B6451" w:rsidRPr="00DA1C6D" w:rsidRDefault="000B6451" w:rsidP="000B6451">
      <w:pPr>
        <w:jc w:val="both"/>
        <w:rPr>
          <w:sz w:val="24"/>
          <w:szCs w:val="24"/>
        </w:rPr>
      </w:pPr>
    </w:p>
    <w:p w14:paraId="19250A8F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2680B231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4371CF1B" w14:textId="77777777" w:rsidR="000B6451" w:rsidRPr="00DA1C6D" w:rsidRDefault="000B6451" w:rsidP="000F0A36">
      <w:pPr>
        <w:autoSpaceDE/>
        <w:autoSpaceDN/>
        <w:rPr>
          <w:sz w:val="24"/>
          <w:szCs w:val="24"/>
        </w:rPr>
      </w:pPr>
    </w:p>
    <w:sectPr w:rsidR="000B6451" w:rsidRPr="00DA1C6D" w:rsidSect="00173824">
      <w:headerReference w:type="default" r:id="rId12"/>
      <w:pgSz w:w="11913" w:h="16834"/>
      <w:pgMar w:top="1134" w:right="1134" w:bottom="992" w:left="1134" w:header="709" w:footer="709" w:gutter="0"/>
      <w:paperSrc w:first="15" w:other="15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9CF1E" w14:textId="77777777" w:rsidR="00637725" w:rsidRDefault="00637725">
      <w:r>
        <w:separator/>
      </w:r>
    </w:p>
  </w:endnote>
  <w:endnote w:type="continuationSeparator" w:id="0">
    <w:p w14:paraId="2F11281A" w14:textId="77777777" w:rsidR="00637725" w:rsidRDefault="00637725">
      <w:r>
        <w:continuationSeparator/>
      </w:r>
    </w:p>
  </w:endnote>
  <w:endnote w:type="continuationNotice" w:id="1">
    <w:p w14:paraId="62511B28" w14:textId="77777777" w:rsidR="00637725" w:rsidRDefault="006377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238D5" w14:textId="77777777" w:rsidR="00637725" w:rsidRDefault="00637725">
      <w:r>
        <w:separator/>
      </w:r>
    </w:p>
  </w:footnote>
  <w:footnote w:type="continuationSeparator" w:id="0">
    <w:p w14:paraId="32D77767" w14:textId="77777777" w:rsidR="00637725" w:rsidRDefault="00637725">
      <w:r>
        <w:continuationSeparator/>
      </w:r>
    </w:p>
  </w:footnote>
  <w:footnote w:type="continuationNotice" w:id="1">
    <w:p w14:paraId="6D3DB507" w14:textId="77777777" w:rsidR="00637725" w:rsidRDefault="006377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2D4E3" w14:textId="122CAFDA" w:rsidR="006F28EE" w:rsidRDefault="00E66128" w:rsidP="007551C5">
    <w:pPr>
      <w:pStyle w:val="Corpodetexto"/>
      <w:jc w:val="left"/>
      <w:rPr>
        <w:b/>
        <w:bCs/>
        <w:sz w:val="24"/>
        <w:szCs w:val="24"/>
      </w:rPr>
    </w:pPr>
    <w:bookmarkStart w:id="2" w:name="_Hlk197691030"/>
    <w:r>
      <w:rPr>
        <w:noProof/>
        <w:lang w:val="pt-BR" w:eastAsia="pt-BR"/>
      </w:rPr>
      <w:drawing>
        <wp:inline distT="0" distB="0" distL="0" distR="0" wp14:anchorId="25D095D7" wp14:editId="609368E9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6DBABD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5EA1E04A" w14:textId="77777777" w:rsidR="006F28EE" w:rsidRPr="004D3936" w:rsidRDefault="006F28EE" w:rsidP="00D05861">
    <w:pPr>
      <w:pStyle w:val="Corpodetexto"/>
      <w:jc w:val="left"/>
      <w:rPr>
        <w:rFonts w:ascii="Verdana" w:hAnsi="Verdana"/>
        <w:b/>
        <w:bCs/>
        <w:color w:val="BFBFBF" w:themeColor="background1" w:themeShade="BF"/>
      </w:rPr>
    </w:pPr>
    <w:bookmarkStart w:id="3" w:name="_Hlk72938535"/>
    <w:r w:rsidRPr="004D3936">
      <w:rPr>
        <w:rFonts w:ascii="Verdana" w:hAnsi="Verdana"/>
        <w:b/>
        <w:bCs/>
        <w:color w:val="BFBFBF" w:themeColor="background1" w:themeShade="BF"/>
      </w:rPr>
      <w:t xml:space="preserve">UNIVERSIDADE DO ESTADO DE SANTA CATARINA–UDESC </w:t>
    </w:r>
  </w:p>
  <w:p w14:paraId="03266C00" w14:textId="77777777" w:rsidR="006F28EE" w:rsidRPr="004D3936" w:rsidRDefault="006F28EE" w:rsidP="00D05861">
    <w:pPr>
      <w:pStyle w:val="Corpodetexto"/>
      <w:jc w:val="left"/>
      <w:rPr>
        <w:rFonts w:ascii="Verdana" w:hAnsi="Verdana"/>
        <w:color w:val="BFBFBF" w:themeColor="background1" w:themeShade="BF"/>
      </w:rPr>
    </w:pPr>
    <w:r w:rsidRPr="004D3936">
      <w:rPr>
        <w:rFonts w:ascii="Verdana" w:hAnsi="Verdana"/>
        <w:b/>
        <w:bCs/>
        <w:color w:val="BFBFBF" w:themeColor="background1" w:themeShade="BF"/>
      </w:rPr>
      <w:t>CENTRO DE CIÊNCIAS AGROVETERINÁRIAS – CAV</w:t>
    </w:r>
  </w:p>
  <w:p w14:paraId="7409EBCD" w14:textId="77777777" w:rsidR="006F28EE" w:rsidRPr="004D3936" w:rsidRDefault="006F28EE" w:rsidP="00D05861">
    <w:pPr>
      <w:pStyle w:val="Cabealho"/>
      <w:rPr>
        <w:rFonts w:ascii="Verdana" w:hAnsi="Verdana"/>
        <w:b/>
        <w:color w:val="BFBFBF" w:themeColor="background1" w:themeShade="BF"/>
      </w:rPr>
    </w:pPr>
    <w:r w:rsidRPr="004D3936">
      <w:rPr>
        <w:rFonts w:ascii="Verdana" w:hAnsi="Verdana"/>
        <w:b/>
        <w:color w:val="BFBFBF" w:themeColor="background1" w:themeShade="BF"/>
      </w:rPr>
      <w:t>PROGRAMA DE PÓS-GRADUAÇÃO EM CIÊNCIAS AMBIENTAIS - PPGCAMB</w:t>
    </w:r>
  </w:p>
  <w:bookmarkEnd w:id="2"/>
  <w:bookmarkEnd w:id="3"/>
  <w:p w14:paraId="3BA81355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3D1CD066"/>
    <w:lvl w:ilvl="0">
      <w:start w:val="1"/>
      <w:numFmt w:val="lowerLetter"/>
      <w:lvlText w:val="%1)"/>
      <w:lvlJc w:val="right"/>
      <w:pPr>
        <w:ind w:left="1146" w:hanging="360"/>
      </w:pPr>
      <w:rPr>
        <w:rFonts w:ascii="Verdana" w:eastAsia="Times New Roman" w:hAnsi="Verdana" w:cs="Times New Roman"/>
      </w:r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6E368E7"/>
    <w:multiLevelType w:val="hybridMultilevel"/>
    <w:tmpl w:val="96FA80F8"/>
    <w:lvl w:ilvl="0" w:tplc="984AFF02">
      <w:start w:val="6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6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7FF3947"/>
    <w:multiLevelType w:val="hybridMultilevel"/>
    <w:tmpl w:val="2A9C15C8"/>
    <w:lvl w:ilvl="0" w:tplc="F664F6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AAC178">
      <w:numFmt w:val="bullet"/>
      <w:lvlText w:val="·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9516609"/>
    <w:multiLevelType w:val="multilevel"/>
    <w:tmpl w:val="74D80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56" w:hanging="39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2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C24EDF"/>
    <w:multiLevelType w:val="multilevel"/>
    <w:tmpl w:val="FA7E4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6F1B2C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5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3FD50C62"/>
    <w:multiLevelType w:val="hybridMultilevel"/>
    <w:tmpl w:val="F03A7DB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70089E"/>
    <w:multiLevelType w:val="multilevel"/>
    <w:tmpl w:val="709A510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4" w15:restartNumberingAfterBreak="0">
    <w:nsid w:val="48692077"/>
    <w:multiLevelType w:val="hybridMultilevel"/>
    <w:tmpl w:val="7004EAD2"/>
    <w:lvl w:ilvl="0" w:tplc="F664F630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92EFE"/>
    <w:multiLevelType w:val="multilevel"/>
    <w:tmpl w:val="E01AF4E6"/>
    <w:lvl w:ilvl="0">
      <w:start w:val="1"/>
      <w:numFmt w:val="lowerLetter"/>
      <w:lvlText w:val="%1)"/>
      <w:lvlJc w:val="left"/>
      <w:pPr>
        <w:ind w:left="1353" w:hanging="360"/>
      </w:p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73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33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153" w:hanging="2160"/>
      </w:pPr>
      <w:rPr>
        <w:rFonts w:hint="default"/>
      </w:rPr>
    </w:lvl>
  </w:abstractNum>
  <w:abstractNum w:abstractNumId="28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9" w15:restartNumberingAfterBreak="0">
    <w:nsid w:val="5F8663A1"/>
    <w:multiLevelType w:val="multilevel"/>
    <w:tmpl w:val="B1080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F12D89"/>
    <w:multiLevelType w:val="multilevel"/>
    <w:tmpl w:val="A306D098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>
      <w:start w:val="1"/>
      <w:numFmt w:val="decimal"/>
      <w:lvlText w:val="%1.%2."/>
      <w:lvlJc w:val="left"/>
      <w:pPr>
        <w:ind w:left="7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>
      <w:start w:val="1"/>
      <w:numFmt w:val="decimal"/>
      <w:lvlText w:val="%1.%2.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decimal"/>
      <w:lvlText w:val="%4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32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3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34" w15:restartNumberingAfterBreak="0">
    <w:nsid w:val="711C197C"/>
    <w:multiLevelType w:val="hybridMultilevel"/>
    <w:tmpl w:val="E3283A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756324DA"/>
    <w:multiLevelType w:val="hybridMultilevel"/>
    <w:tmpl w:val="D3D67192"/>
    <w:lvl w:ilvl="0" w:tplc="514C6B6E">
      <w:start w:val="1"/>
      <w:numFmt w:val="upperLetter"/>
      <w:lvlText w:val="%1)"/>
      <w:lvlJc w:val="left"/>
      <w:pPr>
        <w:ind w:left="100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8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8D5C1A"/>
    <w:multiLevelType w:val="hybridMultilevel"/>
    <w:tmpl w:val="78A25B6C"/>
    <w:lvl w:ilvl="0" w:tplc="BE44D422">
      <w:start w:val="1"/>
      <w:numFmt w:val="upperLetter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7A39CF"/>
    <w:multiLevelType w:val="hybridMultilevel"/>
    <w:tmpl w:val="CF5804F6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0"/>
  </w:num>
  <w:num w:numId="3">
    <w:abstractNumId w:val="1"/>
  </w:num>
  <w:num w:numId="4">
    <w:abstractNumId w:val="3"/>
  </w:num>
  <w:num w:numId="5">
    <w:abstractNumId w:val="22"/>
  </w:num>
  <w:num w:numId="6">
    <w:abstractNumId w:val="36"/>
  </w:num>
  <w:num w:numId="7">
    <w:abstractNumId w:val="33"/>
  </w:num>
  <w:num w:numId="8">
    <w:abstractNumId w:val="8"/>
  </w:num>
  <w:num w:numId="9">
    <w:abstractNumId w:val="15"/>
  </w:num>
  <w:num w:numId="10">
    <w:abstractNumId w:val="11"/>
  </w:num>
  <w:num w:numId="11">
    <w:abstractNumId w:val="32"/>
  </w:num>
  <w:num w:numId="12">
    <w:abstractNumId w:val="17"/>
  </w:num>
  <w:num w:numId="13">
    <w:abstractNumId w:val="18"/>
  </w:num>
  <w:num w:numId="14">
    <w:abstractNumId w:val="4"/>
  </w:num>
  <w:num w:numId="15">
    <w:abstractNumId w:val="5"/>
  </w:num>
  <w:num w:numId="16">
    <w:abstractNumId w:val="6"/>
  </w:num>
  <w:num w:numId="17">
    <w:abstractNumId w:val="26"/>
  </w:num>
  <w:num w:numId="18">
    <w:abstractNumId w:val="28"/>
  </w:num>
  <w:num w:numId="19">
    <w:abstractNumId w:val="35"/>
  </w:num>
  <w:num w:numId="20">
    <w:abstractNumId w:val="16"/>
  </w:num>
  <w:num w:numId="21">
    <w:abstractNumId w:val="40"/>
  </w:num>
  <w:num w:numId="22">
    <w:abstractNumId w:val="0"/>
  </w:num>
  <w:num w:numId="23">
    <w:abstractNumId w:val="23"/>
  </w:num>
  <w:num w:numId="24">
    <w:abstractNumId w:val="38"/>
  </w:num>
  <w:num w:numId="25">
    <w:abstractNumId w:val="30"/>
  </w:num>
  <w:num w:numId="26">
    <w:abstractNumId w:val="12"/>
  </w:num>
  <w:num w:numId="27">
    <w:abstractNumId w:val="21"/>
  </w:num>
  <w:num w:numId="28">
    <w:abstractNumId w:val="31"/>
  </w:num>
  <w:num w:numId="29">
    <w:abstractNumId w:val="39"/>
  </w:num>
  <w:num w:numId="30">
    <w:abstractNumId w:val="20"/>
  </w:num>
  <w:num w:numId="31">
    <w:abstractNumId w:val="27"/>
  </w:num>
  <w:num w:numId="32">
    <w:abstractNumId w:val="14"/>
  </w:num>
  <w:num w:numId="33">
    <w:abstractNumId w:val="37"/>
  </w:num>
  <w:num w:numId="34">
    <w:abstractNumId w:val="19"/>
  </w:num>
  <w:num w:numId="35">
    <w:abstractNumId w:val="7"/>
  </w:num>
  <w:num w:numId="36">
    <w:abstractNumId w:val="24"/>
  </w:num>
  <w:num w:numId="37">
    <w:abstractNumId w:val="41"/>
  </w:num>
  <w:num w:numId="38">
    <w:abstractNumId w:val="9"/>
  </w:num>
  <w:num w:numId="39">
    <w:abstractNumId w:val="34"/>
  </w:num>
  <w:num w:numId="40">
    <w:abstractNumId w:val="2"/>
  </w:num>
  <w:num w:numId="41">
    <w:abstractNumId w:val="13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YbmtQDvFr1LLQAAAA=="/>
  </w:docVars>
  <w:rsids>
    <w:rsidRoot w:val="006E6885"/>
    <w:rsid w:val="00001D2E"/>
    <w:rsid w:val="00005039"/>
    <w:rsid w:val="0000568C"/>
    <w:rsid w:val="000058B9"/>
    <w:rsid w:val="000106EA"/>
    <w:rsid w:val="000120E9"/>
    <w:rsid w:val="00012A69"/>
    <w:rsid w:val="000130B3"/>
    <w:rsid w:val="0001683A"/>
    <w:rsid w:val="00017F6E"/>
    <w:rsid w:val="00017F77"/>
    <w:rsid w:val="00020A8B"/>
    <w:rsid w:val="00021301"/>
    <w:rsid w:val="000216AB"/>
    <w:rsid w:val="00021742"/>
    <w:rsid w:val="00021FC6"/>
    <w:rsid w:val="0002341E"/>
    <w:rsid w:val="00024753"/>
    <w:rsid w:val="00024947"/>
    <w:rsid w:val="0002720D"/>
    <w:rsid w:val="0002740F"/>
    <w:rsid w:val="00027C79"/>
    <w:rsid w:val="000302E9"/>
    <w:rsid w:val="00031C8F"/>
    <w:rsid w:val="000323BA"/>
    <w:rsid w:val="00033D28"/>
    <w:rsid w:val="00033E00"/>
    <w:rsid w:val="000342D3"/>
    <w:rsid w:val="000378B7"/>
    <w:rsid w:val="00040179"/>
    <w:rsid w:val="0004028F"/>
    <w:rsid w:val="0004178F"/>
    <w:rsid w:val="00042F08"/>
    <w:rsid w:val="00043E21"/>
    <w:rsid w:val="00046FB1"/>
    <w:rsid w:val="00047753"/>
    <w:rsid w:val="000506F4"/>
    <w:rsid w:val="00052089"/>
    <w:rsid w:val="00054291"/>
    <w:rsid w:val="00054D2E"/>
    <w:rsid w:val="000566EC"/>
    <w:rsid w:val="000568D8"/>
    <w:rsid w:val="00056FDC"/>
    <w:rsid w:val="000575D8"/>
    <w:rsid w:val="000605D8"/>
    <w:rsid w:val="00062BAA"/>
    <w:rsid w:val="00063CF6"/>
    <w:rsid w:val="0006437B"/>
    <w:rsid w:val="00064C97"/>
    <w:rsid w:val="00065D63"/>
    <w:rsid w:val="00065F4F"/>
    <w:rsid w:val="000670EA"/>
    <w:rsid w:val="0006727E"/>
    <w:rsid w:val="000674D9"/>
    <w:rsid w:val="000704E9"/>
    <w:rsid w:val="0007056C"/>
    <w:rsid w:val="0007202F"/>
    <w:rsid w:val="0007338E"/>
    <w:rsid w:val="000747D3"/>
    <w:rsid w:val="00077368"/>
    <w:rsid w:val="000800EC"/>
    <w:rsid w:val="00083252"/>
    <w:rsid w:val="00086465"/>
    <w:rsid w:val="00091B52"/>
    <w:rsid w:val="00094516"/>
    <w:rsid w:val="000A18E8"/>
    <w:rsid w:val="000A255B"/>
    <w:rsid w:val="000A2659"/>
    <w:rsid w:val="000A2B24"/>
    <w:rsid w:val="000A2FAE"/>
    <w:rsid w:val="000A3521"/>
    <w:rsid w:val="000A5AB0"/>
    <w:rsid w:val="000A6E74"/>
    <w:rsid w:val="000B028D"/>
    <w:rsid w:val="000B0EC9"/>
    <w:rsid w:val="000B0F85"/>
    <w:rsid w:val="000B1957"/>
    <w:rsid w:val="000B2D04"/>
    <w:rsid w:val="000B42B4"/>
    <w:rsid w:val="000B6451"/>
    <w:rsid w:val="000C05A6"/>
    <w:rsid w:val="000C0B09"/>
    <w:rsid w:val="000C1435"/>
    <w:rsid w:val="000C15AB"/>
    <w:rsid w:val="000C573A"/>
    <w:rsid w:val="000C7398"/>
    <w:rsid w:val="000D0990"/>
    <w:rsid w:val="000D18E1"/>
    <w:rsid w:val="000D32E2"/>
    <w:rsid w:val="000D3B96"/>
    <w:rsid w:val="000D4D22"/>
    <w:rsid w:val="000D5D4A"/>
    <w:rsid w:val="000D61AB"/>
    <w:rsid w:val="000D6C79"/>
    <w:rsid w:val="000D76AE"/>
    <w:rsid w:val="000E0388"/>
    <w:rsid w:val="000E039C"/>
    <w:rsid w:val="000E2477"/>
    <w:rsid w:val="000E2BAC"/>
    <w:rsid w:val="000E3447"/>
    <w:rsid w:val="000E59BF"/>
    <w:rsid w:val="000E670E"/>
    <w:rsid w:val="000F0A36"/>
    <w:rsid w:val="000F44B9"/>
    <w:rsid w:val="000F4C42"/>
    <w:rsid w:val="000F51B7"/>
    <w:rsid w:val="000F67E9"/>
    <w:rsid w:val="000F6F83"/>
    <w:rsid w:val="00101135"/>
    <w:rsid w:val="00101A81"/>
    <w:rsid w:val="001034D4"/>
    <w:rsid w:val="0010386D"/>
    <w:rsid w:val="001044C0"/>
    <w:rsid w:val="00104D18"/>
    <w:rsid w:val="00106AF1"/>
    <w:rsid w:val="00107937"/>
    <w:rsid w:val="00110A8E"/>
    <w:rsid w:val="001119F3"/>
    <w:rsid w:val="00111DE2"/>
    <w:rsid w:val="001124D6"/>
    <w:rsid w:val="0011291E"/>
    <w:rsid w:val="0011319C"/>
    <w:rsid w:val="00113A64"/>
    <w:rsid w:val="00120EA0"/>
    <w:rsid w:val="00122689"/>
    <w:rsid w:val="00122B0D"/>
    <w:rsid w:val="00125002"/>
    <w:rsid w:val="001257D8"/>
    <w:rsid w:val="001272FB"/>
    <w:rsid w:val="0013328A"/>
    <w:rsid w:val="00134C95"/>
    <w:rsid w:val="00140AD0"/>
    <w:rsid w:val="00141DDF"/>
    <w:rsid w:val="0014461F"/>
    <w:rsid w:val="00144A80"/>
    <w:rsid w:val="0014501C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4606"/>
    <w:rsid w:val="001647AB"/>
    <w:rsid w:val="00165C98"/>
    <w:rsid w:val="0017033C"/>
    <w:rsid w:val="00170B25"/>
    <w:rsid w:val="001725EA"/>
    <w:rsid w:val="00172EEA"/>
    <w:rsid w:val="00173104"/>
    <w:rsid w:val="00173739"/>
    <w:rsid w:val="00173824"/>
    <w:rsid w:val="00174B07"/>
    <w:rsid w:val="00175D03"/>
    <w:rsid w:val="00175FDF"/>
    <w:rsid w:val="0017621E"/>
    <w:rsid w:val="001768AC"/>
    <w:rsid w:val="00176A61"/>
    <w:rsid w:val="001770DC"/>
    <w:rsid w:val="0017711D"/>
    <w:rsid w:val="00177843"/>
    <w:rsid w:val="00180BEE"/>
    <w:rsid w:val="00181AE8"/>
    <w:rsid w:val="00182443"/>
    <w:rsid w:val="00183252"/>
    <w:rsid w:val="00184034"/>
    <w:rsid w:val="0018460F"/>
    <w:rsid w:val="00187AAD"/>
    <w:rsid w:val="0019043E"/>
    <w:rsid w:val="00190E17"/>
    <w:rsid w:val="0019351D"/>
    <w:rsid w:val="00195199"/>
    <w:rsid w:val="00197996"/>
    <w:rsid w:val="001A3204"/>
    <w:rsid w:val="001A576E"/>
    <w:rsid w:val="001A5F83"/>
    <w:rsid w:val="001B0196"/>
    <w:rsid w:val="001B0E76"/>
    <w:rsid w:val="001B165D"/>
    <w:rsid w:val="001B4239"/>
    <w:rsid w:val="001B5494"/>
    <w:rsid w:val="001B5FD9"/>
    <w:rsid w:val="001B6387"/>
    <w:rsid w:val="001B6F48"/>
    <w:rsid w:val="001C072D"/>
    <w:rsid w:val="001C0781"/>
    <w:rsid w:val="001C1827"/>
    <w:rsid w:val="001C2469"/>
    <w:rsid w:val="001C463F"/>
    <w:rsid w:val="001C735C"/>
    <w:rsid w:val="001D0C55"/>
    <w:rsid w:val="001D3F50"/>
    <w:rsid w:val="001D7350"/>
    <w:rsid w:val="001D7959"/>
    <w:rsid w:val="001E384E"/>
    <w:rsid w:val="001E4434"/>
    <w:rsid w:val="001E5C4B"/>
    <w:rsid w:val="001E5E88"/>
    <w:rsid w:val="001E6210"/>
    <w:rsid w:val="001E6734"/>
    <w:rsid w:val="001E73CF"/>
    <w:rsid w:val="001E7522"/>
    <w:rsid w:val="001F03B9"/>
    <w:rsid w:val="001F0C71"/>
    <w:rsid w:val="001F1B20"/>
    <w:rsid w:val="001F1F4C"/>
    <w:rsid w:val="001F225A"/>
    <w:rsid w:val="001F4A71"/>
    <w:rsid w:val="001F5E7B"/>
    <w:rsid w:val="001F6E76"/>
    <w:rsid w:val="001F7838"/>
    <w:rsid w:val="00200BC6"/>
    <w:rsid w:val="002014F5"/>
    <w:rsid w:val="00201874"/>
    <w:rsid w:val="00202837"/>
    <w:rsid w:val="00204601"/>
    <w:rsid w:val="00204CA3"/>
    <w:rsid w:val="002055FF"/>
    <w:rsid w:val="002057BB"/>
    <w:rsid w:val="00210644"/>
    <w:rsid w:val="00212894"/>
    <w:rsid w:val="002156BB"/>
    <w:rsid w:val="0021572D"/>
    <w:rsid w:val="0021757E"/>
    <w:rsid w:val="002206E5"/>
    <w:rsid w:val="00221C54"/>
    <w:rsid w:val="00221F48"/>
    <w:rsid w:val="00221F98"/>
    <w:rsid w:val="002307BE"/>
    <w:rsid w:val="00231EAB"/>
    <w:rsid w:val="002339D2"/>
    <w:rsid w:val="002400E9"/>
    <w:rsid w:val="00240F97"/>
    <w:rsid w:val="00243FA4"/>
    <w:rsid w:val="00244BED"/>
    <w:rsid w:val="00245552"/>
    <w:rsid w:val="00245F2C"/>
    <w:rsid w:val="0025073B"/>
    <w:rsid w:val="00251BD5"/>
    <w:rsid w:val="00251EB2"/>
    <w:rsid w:val="00252952"/>
    <w:rsid w:val="00252A56"/>
    <w:rsid w:val="00253D79"/>
    <w:rsid w:val="002579D0"/>
    <w:rsid w:val="00261435"/>
    <w:rsid w:val="00262797"/>
    <w:rsid w:val="00262FA9"/>
    <w:rsid w:val="002632A6"/>
    <w:rsid w:val="00263EDC"/>
    <w:rsid w:val="002646CF"/>
    <w:rsid w:val="00264AB9"/>
    <w:rsid w:val="0026517C"/>
    <w:rsid w:val="00266505"/>
    <w:rsid w:val="002670E7"/>
    <w:rsid w:val="00267EC9"/>
    <w:rsid w:val="0027194A"/>
    <w:rsid w:val="00273E8C"/>
    <w:rsid w:val="002777DA"/>
    <w:rsid w:val="00277ABE"/>
    <w:rsid w:val="00277C3E"/>
    <w:rsid w:val="00280190"/>
    <w:rsid w:val="00281DB8"/>
    <w:rsid w:val="00281E93"/>
    <w:rsid w:val="00282175"/>
    <w:rsid w:val="00282F0B"/>
    <w:rsid w:val="00282F81"/>
    <w:rsid w:val="002831D8"/>
    <w:rsid w:val="00283278"/>
    <w:rsid w:val="00285689"/>
    <w:rsid w:val="00287196"/>
    <w:rsid w:val="00290A7E"/>
    <w:rsid w:val="0029318F"/>
    <w:rsid w:val="00295721"/>
    <w:rsid w:val="00295EF7"/>
    <w:rsid w:val="0029613C"/>
    <w:rsid w:val="002A054D"/>
    <w:rsid w:val="002A17A6"/>
    <w:rsid w:val="002A27B2"/>
    <w:rsid w:val="002A3913"/>
    <w:rsid w:val="002A525C"/>
    <w:rsid w:val="002A5989"/>
    <w:rsid w:val="002A5E10"/>
    <w:rsid w:val="002A68C1"/>
    <w:rsid w:val="002B017D"/>
    <w:rsid w:val="002B07AA"/>
    <w:rsid w:val="002B0EEC"/>
    <w:rsid w:val="002B1C93"/>
    <w:rsid w:val="002B56FF"/>
    <w:rsid w:val="002B6357"/>
    <w:rsid w:val="002C065B"/>
    <w:rsid w:val="002C07BE"/>
    <w:rsid w:val="002C4F2B"/>
    <w:rsid w:val="002C5761"/>
    <w:rsid w:val="002C6A56"/>
    <w:rsid w:val="002C7BF6"/>
    <w:rsid w:val="002D01A2"/>
    <w:rsid w:val="002D19E6"/>
    <w:rsid w:val="002D2016"/>
    <w:rsid w:val="002D2235"/>
    <w:rsid w:val="002D2473"/>
    <w:rsid w:val="002D30DC"/>
    <w:rsid w:val="002D61DD"/>
    <w:rsid w:val="002E043B"/>
    <w:rsid w:val="002E3DD7"/>
    <w:rsid w:val="002E4292"/>
    <w:rsid w:val="002E4D67"/>
    <w:rsid w:val="002E510E"/>
    <w:rsid w:val="002E5F0E"/>
    <w:rsid w:val="002F4C03"/>
    <w:rsid w:val="002F4F62"/>
    <w:rsid w:val="002F65AE"/>
    <w:rsid w:val="00303486"/>
    <w:rsid w:val="00305AA1"/>
    <w:rsid w:val="00306CFD"/>
    <w:rsid w:val="003074F3"/>
    <w:rsid w:val="00307F23"/>
    <w:rsid w:val="0031005F"/>
    <w:rsid w:val="00311C9A"/>
    <w:rsid w:val="003128E5"/>
    <w:rsid w:val="00314DB5"/>
    <w:rsid w:val="0031518C"/>
    <w:rsid w:val="00320E94"/>
    <w:rsid w:val="00321F54"/>
    <w:rsid w:val="003220FA"/>
    <w:rsid w:val="00323822"/>
    <w:rsid w:val="00324AD9"/>
    <w:rsid w:val="00325CB2"/>
    <w:rsid w:val="00327589"/>
    <w:rsid w:val="0033030B"/>
    <w:rsid w:val="00330BD8"/>
    <w:rsid w:val="00330DE4"/>
    <w:rsid w:val="00333E0C"/>
    <w:rsid w:val="00336E2A"/>
    <w:rsid w:val="00340328"/>
    <w:rsid w:val="00341DDF"/>
    <w:rsid w:val="003420B2"/>
    <w:rsid w:val="003429DE"/>
    <w:rsid w:val="003520BC"/>
    <w:rsid w:val="00354C2F"/>
    <w:rsid w:val="00354CC2"/>
    <w:rsid w:val="003555A8"/>
    <w:rsid w:val="0035588A"/>
    <w:rsid w:val="00357069"/>
    <w:rsid w:val="00361281"/>
    <w:rsid w:val="003616FC"/>
    <w:rsid w:val="003620FC"/>
    <w:rsid w:val="003625E6"/>
    <w:rsid w:val="00363199"/>
    <w:rsid w:val="00363907"/>
    <w:rsid w:val="00363A91"/>
    <w:rsid w:val="00365D35"/>
    <w:rsid w:val="00365D86"/>
    <w:rsid w:val="003674CB"/>
    <w:rsid w:val="00371006"/>
    <w:rsid w:val="00373232"/>
    <w:rsid w:val="003738F7"/>
    <w:rsid w:val="00374010"/>
    <w:rsid w:val="00375183"/>
    <w:rsid w:val="00375931"/>
    <w:rsid w:val="003771B0"/>
    <w:rsid w:val="00380E0C"/>
    <w:rsid w:val="0038158E"/>
    <w:rsid w:val="00381CD9"/>
    <w:rsid w:val="0038324B"/>
    <w:rsid w:val="00383442"/>
    <w:rsid w:val="00383C36"/>
    <w:rsid w:val="00385F00"/>
    <w:rsid w:val="00386479"/>
    <w:rsid w:val="00390334"/>
    <w:rsid w:val="003904FC"/>
    <w:rsid w:val="00391337"/>
    <w:rsid w:val="003917FE"/>
    <w:rsid w:val="003926B4"/>
    <w:rsid w:val="0039283E"/>
    <w:rsid w:val="00392E6B"/>
    <w:rsid w:val="00394226"/>
    <w:rsid w:val="00394E46"/>
    <w:rsid w:val="00396BF8"/>
    <w:rsid w:val="0039733C"/>
    <w:rsid w:val="003A095E"/>
    <w:rsid w:val="003A1430"/>
    <w:rsid w:val="003A4339"/>
    <w:rsid w:val="003A55E3"/>
    <w:rsid w:val="003A75A4"/>
    <w:rsid w:val="003B0071"/>
    <w:rsid w:val="003B0161"/>
    <w:rsid w:val="003B2657"/>
    <w:rsid w:val="003B428C"/>
    <w:rsid w:val="003B4436"/>
    <w:rsid w:val="003B4919"/>
    <w:rsid w:val="003B5372"/>
    <w:rsid w:val="003B7578"/>
    <w:rsid w:val="003C041E"/>
    <w:rsid w:val="003C0A07"/>
    <w:rsid w:val="003C157F"/>
    <w:rsid w:val="003C17CD"/>
    <w:rsid w:val="003C3384"/>
    <w:rsid w:val="003C50A3"/>
    <w:rsid w:val="003C701A"/>
    <w:rsid w:val="003C7B1E"/>
    <w:rsid w:val="003C7EC5"/>
    <w:rsid w:val="003D10AE"/>
    <w:rsid w:val="003D13B5"/>
    <w:rsid w:val="003D501C"/>
    <w:rsid w:val="003D534A"/>
    <w:rsid w:val="003D684D"/>
    <w:rsid w:val="003D6AD8"/>
    <w:rsid w:val="003D7A9F"/>
    <w:rsid w:val="003E0C39"/>
    <w:rsid w:val="003E42C6"/>
    <w:rsid w:val="003E57C4"/>
    <w:rsid w:val="003E6625"/>
    <w:rsid w:val="003E710E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3F7E65"/>
    <w:rsid w:val="004005D4"/>
    <w:rsid w:val="00400844"/>
    <w:rsid w:val="00402273"/>
    <w:rsid w:val="00402BC9"/>
    <w:rsid w:val="00404A71"/>
    <w:rsid w:val="00404D80"/>
    <w:rsid w:val="0040532F"/>
    <w:rsid w:val="0041149D"/>
    <w:rsid w:val="00420117"/>
    <w:rsid w:val="00420194"/>
    <w:rsid w:val="00421061"/>
    <w:rsid w:val="00421B48"/>
    <w:rsid w:val="00426DCB"/>
    <w:rsid w:val="004274D1"/>
    <w:rsid w:val="004304BD"/>
    <w:rsid w:val="00430C38"/>
    <w:rsid w:val="00430F72"/>
    <w:rsid w:val="00431D73"/>
    <w:rsid w:val="00433FE5"/>
    <w:rsid w:val="00435F13"/>
    <w:rsid w:val="0044087A"/>
    <w:rsid w:val="00441E36"/>
    <w:rsid w:val="0044260B"/>
    <w:rsid w:val="004438CE"/>
    <w:rsid w:val="00446165"/>
    <w:rsid w:val="0044650D"/>
    <w:rsid w:val="004469B4"/>
    <w:rsid w:val="004475E2"/>
    <w:rsid w:val="00450BA8"/>
    <w:rsid w:val="004515E1"/>
    <w:rsid w:val="00452DDF"/>
    <w:rsid w:val="00453855"/>
    <w:rsid w:val="00454D3B"/>
    <w:rsid w:val="0045776C"/>
    <w:rsid w:val="0046156B"/>
    <w:rsid w:val="00461CF3"/>
    <w:rsid w:val="0046212F"/>
    <w:rsid w:val="00462989"/>
    <w:rsid w:val="00463170"/>
    <w:rsid w:val="004644B1"/>
    <w:rsid w:val="00464A4C"/>
    <w:rsid w:val="00466B62"/>
    <w:rsid w:val="0046751D"/>
    <w:rsid w:val="00471427"/>
    <w:rsid w:val="004726B9"/>
    <w:rsid w:val="00472713"/>
    <w:rsid w:val="0047314D"/>
    <w:rsid w:val="00473FF6"/>
    <w:rsid w:val="00475836"/>
    <w:rsid w:val="0047611F"/>
    <w:rsid w:val="004813B8"/>
    <w:rsid w:val="0048162B"/>
    <w:rsid w:val="00483805"/>
    <w:rsid w:val="0048484C"/>
    <w:rsid w:val="00490F0C"/>
    <w:rsid w:val="0049262D"/>
    <w:rsid w:val="004928FD"/>
    <w:rsid w:val="004A0B3A"/>
    <w:rsid w:val="004A1DD0"/>
    <w:rsid w:val="004A3771"/>
    <w:rsid w:val="004A4942"/>
    <w:rsid w:val="004A5FFE"/>
    <w:rsid w:val="004B1946"/>
    <w:rsid w:val="004B45E8"/>
    <w:rsid w:val="004B6440"/>
    <w:rsid w:val="004B77A3"/>
    <w:rsid w:val="004C0E59"/>
    <w:rsid w:val="004C2531"/>
    <w:rsid w:val="004C2AF3"/>
    <w:rsid w:val="004C42BF"/>
    <w:rsid w:val="004C6247"/>
    <w:rsid w:val="004C76AA"/>
    <w:rsid w:val="004D0A5E"/>
    <w:rsid w:val="004D3936"/>
    <w:rsid w:val="004D6158"/>
    <w:rsid w:val="004D6DF5"/>
    <w:rsid w:val="004E0392"/>
    <w:rsid w:val="004E0C52"/>
    <w:rsid w:val="004E3F40"/>
    <w:rsid w:val="004E5AA4"/>
    <w:rsid w:val="004E5D9A"/>
    <w:rsid w:val="004E607B"/>
    <w:rsid w:val="004E7D8D"/>
    <w:rsid w:val="004F0282"/>
    <w:rsid w:val="004F1AD2"/>
    <w:rsid w:val="004F28B3"/>
    <w:rsid w:val="004F6718"/>
    <w:rsid w:val="004F684E"/>
    <w:rsid w:val="004F69CB"/>
    <w:rsid w:val="004F7273"/>
    <w:rsid w:val="004F732A"/>
    <w:rsid w:val="00500DBB"/>
    <w:rsid w:val="005036B0"/>
    <w:rsid w:val="00503952"/>
    <w:rsid w:val="00505E87"/>
    <w:rsid w:val="00506482"/>
    <w:rsid w:val="00506D32"/>
    <w:rsid w:val="00507622"/>
    <w:rsid w:val="00511494"/>
    <w:rsid w:val="00511C5F"/>
    <w:rsid w:val="0051402C"/>
    <w:rsid w:val="005140C1"/>
    <w:rsid w:val="0051461E"/>
    <w:rsid w:val="005154DF"/>
    <w:rsid w:val="00516F76"/>
    <w:rsid w:val="00517BAD"/>
    <w:rsid w:val="00520942"/>
    <w:rsid w:val="00522449"/>
    <w:rsid w:val="0052246F"/>
    <w:rsid w:val="005228BF"/>
    <w:rsid w:val="00523CE3"/>
    <w:rsid w:val="00525468"/>
    <w:rsid w:val="00527164"/>
    <w:rsid w:val="00527D77"/>
    <w:rsid w:val="005314A5"/>
    <w:rsid w:val="005323D8"/>
    <w:rsid w:val="00532D3D"/>
    <w:rsid w:val="00534829"/>
    <w:rsid w:val="0053568A"/>
    <w:rsid w:val="00535E95"/>
    <w:rsid w:val="00540D87"/>
    <w:rsid w:val="00544444"/>
    <w:rsid w:val="0054624F"/>
    <w:rsid w:val="00552230"/>
    <w:rsid w:val="005530A6"/>
    <w:rsid w:val="005543F9"/>
    <w:rsid w:val="00554BF6"/>
    <w:rsid w:val="00555213"/>
    <w:rsid w:val="0056007E"/>
    <w:rsid w:val="005623F2"/>
    <w:rsid w:val="00562434"/>
    <w:rsid w:val="0056349C"/>
    <w:rsid w:val="005642FC"/>
    <w:rsid w:val="00564EAA"/>
    <w:rsid w:val="00566A7E"/>
    <w:rsid w:val="005731D1"/>
    <w:rsid w:val="00574BD2"/>
    <w:rsid w:val="0057560C"/>
    <w:rsid w:val="005757D3"/>
    <w:rsid w:val="00575B3D"/>
    <w:rsid w:val="005760C7"/>
    <w:rsid w:val="005770F4"/>
    <w:rsid w:val="00577227"/>
    <w:rsid w:val="00582DE3"/>
    <w:rsid w:val="005832D3"/>
    <w:rsid w:val="00585397"/>
    <w:rsid w:val="0058556F"/>
    <w:rsid w:val="00587F78"/>
    <w:rsid w:val="00591764"/>
    <w:rsid w:val="00595DEF"/>
    <w:rsid w:val="00595E82"/>
    <w:rsid w:val="0059712F"/>
    <w:rsid w:val="005A154E"/>
    <w:rsid w:val="005A3C42"/>
    <w:rsid w:val="005A7355"/>
    <w:rsid w:val="005A7D4F"/>
    <w:rsid w:val="005B0952"/>
    <w:rsid w:val="005B108B"/>
    <w:rsid w:val="005B117C"/>
    <w:rsid w:val="005B13BD"/>
    <w:rsid w:val="005B2EB6"/>
    <w:rsid w:val="005B336D"/>
    <w:rsid w:val="005B487E"/>
    <w:rsid w:val="005B49E5"/>
    <w:rsid w:val="005B5774"/>
    <w:rsid w:val="005B6565"/>
    <w:rsid w:val="005C4017"/>
    <w:rsid w:val="005C5052"/>
    <w:rsid w:val="005C748A"/>
    <w:rsid w:val="005D012B"/>
    <w:rsid w:val="005D5723"/>
    <w:rsid w:val="005D60BE"/>
    <w:rsid w:val="005D6896"/>
    <w:rsid w:val="005D6CFC"/>
    <w:rsid w:val="005E3B1F"/>
    <w:rsid w:val="005E4930"/>
    <w:rsid w:val="005E5377"/>
    <w:rsid w:val="005E5F09"/>
    <w:rsid w:val="005F17D0"/>
    <w:rsid w:val="005F2222"/>
    <w:rsid w:val="005F2B47"/>
    <w:rsid w:val="005F36F7"/>
    <w:rsid w:val="005F3C01"/>
    <w:rsid w:val="005F3DCD"/>
    <w:rsid w:val="005F5356"/>
    <w:rsid w:val="005F59AF"/>
    <w:rsid w:val="005F7685"/>
    <w:rsid w:val="006031FE"/>
    <w:rsid w:val="006033E7"/>
    <w:rsid w:val="0060343D"/>
    <w:rsid w:val="00606485"/>
    <w:rsid w:val="00607831"/>
    <w:rsid w:val="006114C4"/>
    <w:rsid w:val="006133EB"/>
    <w:rsid w:val="00614E59"/>
    <w:rsid w:val="006169B5"/>
    <w:rsid w:val="0062217E"/>
    <w:rsid w:val="00624ACB"/>
    <w:rsid w:val="00632122"/>
    <w:rsid w:val="00632439"/>
    <w:rsid w:val="00635A74"/>
    <w:rsid w:val="00637725"/>
    <w:rsid w:val="00640380"/>
    <w:rsid w:val="0064451C"/>
    <w:rsid w:val="00644B1D"/>
    <w:rsid w:val="006466E5"/>
    <w:rsid w:val="00646C86"/>
    <w:rsid w:val="0064743F"/>
    <w:rsid w:val="00650267"/>
    <w:rsid w:val="006508DE"/>
    <w:rsid w:val="00650E63"/>
    <w:rsid w:val="00651D5A"/>
    <w:rsid w:val="006527C7"/>
    <w:rsid w:val="00653B3D"/>
    <w:rsid w:val="00654957"/>
    <w:rsid w:val="00657256"/>
    <w:rsid w:val="00660EBD"/>
    <w:rsid w:val="0066264B"/>
    <w:rsid w:val="006630EB"/>
    <w:rsid w:val="00663E9A"/>
    <w:rsid w:val="006659ED"/>
    <w:rsid w:val="0067293E"/>
    <w:rsid w:val="00673D6C"/>
    <w:rsid w:val="0067409F"/>
    <w:rsid w:val="0067453B"/>
    <w:rsid w:val="00676053"/>
    <w:rsid w:val="0067631C"/>
    <w:rsid w:val="00676B17"/>
    <w:rsid w:val="00676B2B"/>
    <w:rsid w:val="00681D6B"/>
    <w:rsid w:val="00683205"/>
    <w:rsid w:val="00686838"/>
    <w:rsid w:val="00686DCC"/>
    <w:rsid w:val="00691436"/>
    <w:rsid w:val="0069667E"/>
    <w:rsid w:val="006A0AAF"/>
    <w:rsid w:val="006A0F03"/>
    <w:rsid w:val="006A1C8D"/>
    <w:rsid w:val="006A44C0"/>
    <w:rsid w:val="006A4F3B"/>
    <w:rsid w:val="006A69C2"/>
    <w:rsid w:val="006B00AE"/>
    <w:rsid w:val="006B0BE0"/>
    <w:rsid w:val="006B2602"/>
    <w:rsid w:val="006B3FA3"/>
    <w:rsid w:val="006B4455"/>
    <w:rsid w:val="006B548D"/>
    <w:rsid w:val="006B5603"/>
    <w:rsid w:val="006B5FE0"/>
    <w:rsid w:val="006B60A8"/>
    <w:rsid w:val="006B77CD"/>
    <w:rsid w:val="006B7A2A"/>
    <w:rsid w:val="006C01E1"/>
    <w:rsid w:val="006C170C"/>
    <w:rsid w:val="006C1E70"/>
    <w:rsid w:val="006C3155"/>
    <w:rsid w:val="006C3958"/>
    <w:rsid w:val="006C5DE3"/>
    <w:rsid w:val="006C69C0"/>
    <w:rsid w:val="006C6B08"/>
    <w:rsid w:val="006C7449"/>
    <w:rsid w:val="006D0045"/>
    <w:rsid w:val="006D1CA3"/>
    <w:rsid w:val="006D2A62"/>
    <w:rsid w:val="006D4C55"/>
    <w:rsid w:val="006D5E47"/>
    <w:rsid w:val="006E249D"/>
    <w:rsid w:val="006E2B14"/>
    <w:rsid w:val="006E35D7"/>
    <w:rsid w:val="006E63D0"/>
    <w:rsid w:val="006E6885"/>
    <w:rsid w:val="006F0E17"/>
    <w:rsid w:val="006F21A9"/>
    <w:rsid w:val="006F28EE"/>
    <w:rsid w:val="006F363D"/>
    <w:rsid w:val="006F5966"/>
    <w:rsid w:val="006F6E57"/>
    <w:rsid w:val="006F7235"/>
    <w:rsid w:val="006F7F37"/>
    <w:rsid w:val="00701763"/>
    <w:rsid w:val="007030B6"/>
    <w:rsid w:val="007036CE"/>
    <w:rsid w:val="00705ECA"/>
    <w:rsid w:val="00706B50"/>
    <w:rsid w:val="0070756A"/>
    <w:rsid w:val="0070769F"/>
    <w:rsid w:val="007076C3"/>
    <w:rsid w:val="00707913"/>
    <w:rsid w:val="0071160F"/>
    <w:rsid w:val="007121AE"/>
    <w:rsid w:val="007134D4"/>
    <w:rsid w:val="00713918"/>
    <w:rsid w:val="007141E7"/>
    <w:rsid w:val="00714996"/>
    <w:rsid w:val="007163EC"/>
    <w:rsid w:val="007164F1"/>
    <w:rsid w:val="0071686B"/>
    <w:rsid w:val="00717337"/>
    <w:rsid w:val="0071745F"/>
    <w:rsid w:val="0072163C"/>
    <w:rsid w:val="00721835"/>
    <w:rsid w:val="00723C96"/>
    <w:rsid w:val="00723E44"/>
    <w:rsid w:val="00724452"/>
    <w:rsid w:val="00725ACF"/>
    <w:rsid w:val="007271AE"/>
    <w:rsid w:val="00727A2E"/>
    <w:rsid w:val="00731DFB"/>
    <w:rsid w:val="00732673"/>
    <w:rsid w:val="00732A77"/>
    <w:rsid w:val="00735504"/>
    <w:rsid w:val="00735C42"/>
    <w:rsid w:val="00735EDA"/>
    <w:rsid w:val="0073654F"/>
    <w:rsid w:val="00737D25"/>
    <w:rsid w:val="007404F6"/>
    <w:rsid w:val="00741521"/>
    <w:rsid w:val="00741B8A"/>
    <w:rsid w:val="007423E7"/>
    <w:rsid w:val="00742BAB"/>
    <w:rsid w:val="00744268"/>
    <w:rsid w:val="00745588"/>
    <w:rsid w:val="00745731"/>
    <w:rsid w:val="007470B4"/>
    <w:rsid w:val="007475D7"/>
    <w:rsid w:val="0074770A"/>
    <w:rsid w:val="007525E8"/>
    <w:rsid w:val="00753466"/>
    <w:rsid w:val="00754588"/>
    <w:rsid w:val="00754CF1"/>
    <w:rsid w:val="00755155"/>
    <w:rsid w:val="007551C5"/>
    <w:rsid w:val="00755CAB"/>
    <w:rsid w:val="00763427"/>
    <w:rsid w:val="00764A4C"/>
    <w:rsid w:val="007658CA"/>
    <w:rsid w:val="00766571"/>
    <w:rsid w:val="0076736F"/>
    <w:rsid w:val="00770692"/>
    <w:rsid w:val="00773BD8"/>
    <w:rsid w:val="00775DB4"/>
    <w:rsid w:val="00776061"/>
    <w:rsid w:val="0077691C"/>
    <w:rsid w:val="00780726"/>
    <w:rsid w:val="0078406E"/>
    <w:rsid w:val="00784235"/>
    <w:rsid w:val="00784FAB"/>
    <w:rsid w:val="00786804"/>
    <w:rsid w:val="007871AB"/>
    <w:rsid w:val="00787F54"/>
    <w:rsid w:val="007906DB"/>
    <w:rsid w:val="00791F7E"/>
    <w:rsid w:val="00792DB9"/>
    <w:rsid w:val="00794CDA"/>
    <w:rsid w:val="00795188"/>
    <w:rsid w:val="007958E7"/>
    <w:rsid w:val="00796EE0"/>
    <w:rsid w:val="00797C04"/>
    <w:rsid w:val="007A120D"/>
    <w:rsid w:val="007A166D"/>
    <w:rsid w:val="007A190B"/>
    <w:rsid w:val="007A1E38"/>
    <w:rsid w:val="007A37E3"/>
    <w:rsid w:val="007A5FC2"/>
    <w:rsid w:val="007A7154"/>
    <w:rsid w:val="007A7BB2"/>
    <w:rsid w:val="007A7F7F"/>
    <w:rsid w:val="007B17AE"/>
    <w:rsid w:val="007B2693"/>
    <w:rsid w:val="007B3EBD"/>
    <w:rsid w:val="007B48DB"/>
    <w:rsid w:val="007B53D4"/>
    <w:rsid w:val="007B552B"/>
    <w:rsid w:val="007C3DB0"/>
    <w:rsid w:val="007C4C95"/>
    <w:rsid w:val="007C4F1C"/>
    <w:rsid w:val="007C5918"/>
    <w:rsid w:val="007C5E98"/>
    <w:rsid w:val="007C7459"/>
    <w:rsid w:val="007C76BD"/>
    <w:rsid w:val="007C7BA9"/>
    <w:rsid w:val="007C7E52"/>
    <w:rsid w:val="007D0031"/>
    <w:rsid w:val="007D02D9"/>
    <w:rsid w:val="007D245F"/>
    <w:rsid w:val="007D2C06"/>
    <w:rsid w:val="007D2E2B"/>
    <w:rsid w:val="007D36A8"/>
    <w:rsid w:val="007D3E1C"/>
    <w:rsid w:val="007D53D3"/>
    <w:rsid w:val="007D58ED"/>
    <w:rsid w:val="007D5ADC"/>
    <w:rsid w:val="007D5F6A"/>
    <w:rsid w:val="007E03DD"/>
    <w:rsid w:val="007E12CD"/>
    <w:rsid w:val="007E4F40"/>
    <w:rsid w:val="007F242B"/>
    <w:rsid w:val="007F2472"/>
    <w:rsid w:val="007F2736"/>
    <w:rsid w:val="007F30CB"/>
    <w:rsid w:val="007F403C"/>
    <w:rsid w:val="007F4191"/>
    <w:rsid w:val="007F488A"/>
    <w:rsid w:val="007F4C07"/>
    <w:rsid w:val="007F4EDA"/>
    <w:rsid w:val="007F5E43"/>
    <w:rsid w:val="007F61BD"/>
    <w:rsid w:val="007F683F"/>
    <w:rsid w:val="00800DF3"/>
    <w:rsid w:val="008012D7"/>
    <w:rsid w:val="008038E6"/>
    <w:rsid w:val="00804AAF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2C1"/>
    <w:rsid w:val="0083030B"/>
    <w:rsid w:val="00830DB4"/>
    <w:rsid w:val="008311E5"/>
    <w:rsid w:val="0083351B"/>
    <w:rsid w:val="00835695"/>
    <w:rsid w:val="008403EC"/>
    <w:rsid w:val="00850C3E"/>
    <w:rsid w:val="008532CF"/>
    <w:rsid w:val="00854C03"/>
    <w:rsid w:val="00855D4B"/>
    <w:rsid w:val="008576F6"/>
    <w:rsid w:val="00860538"/>
    <w:rsid w:val="00861A30"/>
    <w:rsid w:val="008629E4"/>
    <w:rsid w:val="00870A12"/>
    <w:rsid w:val="008740C2"/>
    <w:rsid w:val="00874B11"/>
    <w:rsid w:val="00875C45"/>
    <w:rsid w:val="00875C8C"/>
    <w:rsid w:val="008817E1"/>
    <w:rsid w:val="0088233D"/>
    <w:rsid w:val="008824B6"/>
    <w:rsid w:val="00884EF3"/>
    <w:rsid w:val="00886897"/>
    <w:rsid w:val="00886FBC"/>
    <w:rsid w:val="00890C52"/>
    <w:rsid w:val="0089293F"/>
    <w:rsid w:val="00893B4A"/>
    <w:rsid w:val="00896BED"/>
    <w:rsid w:val="008A072A"/>
    <w:rsid w:val="008A75F2"/>
    <w:rsid w:val="008A7772"/>
    <w:rsid w:val="008B16FE"/>
    <w:rsid w:val="008B20FE"/>
    <w:rsid w:val="008B591C"/>
    <w:rsid w:val="008B63FA"/>
    <w:rsid w:val="008C06CF"/>
    <w:rsid w:val="008C0CB7"/>
    <w:rsid w:val="008C1213"/>
    <w:rsid w:val="008C1648"/>
    <w:rsid w:val="008C2038"/>
    <w:rsid w:val="008C3FED"/>
    <w:rsid w:val="008D551F"/>
    <w:rsid w:val="008D598D"/>
    <w:rsid w:val="008D6959"/>
    <w:rsid w:val="008E17AF"/>
    <w:rsid w:val="008E1D06"/>
    <w:rsid w:val="008E2061"/>
    <w:rsid w:val="008E3CFC"/>
    <w:rsid w:val="008E40E7"/>
    <w:rsid w:val="008E46CA"/>
    <w:rsid w:val="008E4B1B"/>
    <w:rsid w:val="008E4C32"/>
    <w:rsid w:val="008E56AB"/>
    <w:rsid w:val="008E7ECE"/>
    <w:rsid w:val="008F3259"/>
    <w:rsid w:val="008F3347"/>
    <w:rsid w:val="008F5045"/>
    <w:rsid w:val="008F508B"/>
    <w:rsid w:val="008F6128"/>
    <w:rsid w:val="008F7CF8"/>
    <w:rsid w:val="009036BC"/>
    <w:rsid w:val="00904BFD"/>
    <w:rsid w:val="00905A46"/>
    <w:rsid w:val="009102A0"/>
    <w:rsid w:val="00911665"/>
    <w:rsid w:val="00914929"/>
    <w:rsid w:val="00914A52"/>
    <w:rsid w:val="00915B01"/>
    <w:rsid w:val="00915F5E"/>
    <w:rsid w:val="00917668"/>
    <w:rsid w:val="00920459"/>
    <w:rsid w:val="0092080C"/>
    <w:rsid w:val="00921B1D"/>
    <w:rsid w:val="00922A1F"/>
    <w:rsid w:val="00926423"/>
    <w:rsid w:val="00927819"/>
    <w:rsid w:val="0092784F"/>
    <w:rsid w:val="0093173F"/>
    <w:rsid w:val="0093191B"/>
    <w:rsid w:val="00932229"/>
    <w:rsid w:val="00935EBA"/>
    <w:rsid w:val="009373BA"/>
    <w:rsid w:val="00937FA0"/>
    <w:rsid w:val="0094198A"/>
    <w:rsid w:val="009431B1"/>
    <w:rsid w:val="00943562"/>
    <w:rsid w:val="00943E05"/>
    <w:rsid w:val="00952353"/>
    <w:rsid w:val="00953669"/>
    <w:rsid w:val="00955177"/>
    <w:rsid w:val="00955F42"/>
    <w:rsid w:val="00956469"/>
    <w:rsid w:val="00956A7A"/>
    <w:rsid w:val="00956D14"/>
    <w:rsid w:val="00957F19"/>
    <w:rsid w:val="00961E7E"/>
    <w:rsid w:val="00962611"/>
    <w:rsid w:val="00964779"/>
    <w:rsid w:val="00964C53"/>
    <w:rsid w:val="009659EE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293D"/>
    <w:rsid w:val="00982BBF"/>
    <w:rsid w:val="0098351A"/>
    <w:rsid w:val="00984812"/>
    <w:rsid w:val="00984B7F"/>
    <w:rsid w:val="0098505F"/>
    <w:rsid w:val="009902B6"/>
    <w:rsid w:val="00991D57"/>
    <w:rsid w:val="00993B06"/>
    <w:rsid w:val="00996C78"/>
    <w:rsid w:val="009A01CB"/>
    <w:rsid w:val="009A0808"/>
    <w:rsid w:val="009A0D23"/>
    <w:rsid w:val="009A18DA"/>
    <w:rsid w:val="009A4FB3"/>
    <w:rsid w:val="009A66D4"/>
    <w:rsid w:val="009A6D8C"/>
    <w:rsid w:val="009A78A0"/>
    <w:rsid w:val="009B2E85"/>
    <w:rsid w:val="009B47CD"/>
    <w:rsid w:val="009B5DF4"/>
    <w:rsid w:val="009B71F7"/>
    <w:rsid w:val="009B7C08"/>
    <w:rsid w:val="009C022C"/>
    <w:rsid w:val="009C47B9"/>
    <w:rsid w:val="009C7FA5"/>
    <w:rsid w:val="009D0D2A"/>
    <w:rsid w:val="009D110B"/>
    <w:rsid w:val="009D160E"/>
    <w:rsid w:val="009D6B23"/>
    <w:rsid w:val="009D799F"/>
    <w:rsid w:val="009D7D01"/>
    <w:rsid w:val="009E06B2"/>
    <w:rsid w:val="009E276F"/>
    <w:rsid w:val="009E46B9"/>
    <w:rsid w:val="009E4C9C"/>
    <w:rsid w:val="009E5220"/>
    <w:rsid w:val="009E60BE"/>
    <w:rsid w:val="009E6B0D"/>
    <w:rsid w:val="009F0859"/>
    <w:rsid w:val="009F460C"/>
    <w:rsid w:val="009F5968"/>
    <w:rsid w:val="00A00554"/>
    <w:rsid w:val="00A017A9"/>
    <w:rsid w:val="00A01E69"/>
    <w:rsid w:val="00A03D5B"/>
    <w:rsid w:val="00A04D32"/>
    <w:rsid w:val="00A05EBC"/>
    <w:rsid w:val="00A10019"/>
    <w:rsid w:val="00A1340F"/>
    <w:rsid w:val="00A13C1D"/>
    <w:rsid w:val="00A143FF"/>
    <w:rsid w:val="00A1779A"/>
    <w:rsid w:val="00A21272"/>
    <w:rsid w:val="00A22EBD"/>
    <w:rsid w:val="00A22F76"/>
    <w:rsid w:val="00A23618"/>
    <w:rsid w:val="00A2391B"/>
    <w:rsid w:val="00A24026"/>
    <w:rsid w:val="00A24373"/>
    <w:rsid w:val="00A24917"/>
    <w:rsid w:val="00A24B5F"/>
    <w:rsid w:val="00A25F54"/>
    <w:rsid w:val="00A263E7"/>
    <w:rsid w:val="00A27433"/>
    <w:rsid w:val="00A314A8"/>
    <w:rsid w:val="00A331BF"/>
    <w:rsid w:val="00A33D2C"/>
    <w:rsid w:val="00A34563"/>
    <w:rsid w:val="00A4033B"/>
    <w:rsid w:val="00A410DD"/>
    <w:rsid w:val="00A43680"/>
    <w:rsid w:val="00A460A0"/>
    <w:rsid w:val="00A47519"/>
    <w:rsid w:val="00A520E9"/>
    <w:rsid w:val="00A5223D"/>
    <w:rsid w:val="00A5374C"/>
    <w:rsid w:val="00A538D7"/>
    <w:rsid w:val="00A55C21"/>
    <w:rsid w:val="00A571A3"/>
    <w:rsid w:val="00A577AB"/>
    <w:rsid w:val="00A615E3"/>
    <w:rsid w:val="00A616D5"/>
    <w:rsid w:val="00A62E14"/>
    <w:rsid w:val="00A6473C"/>
    <w:rsid w:val="00A653E5"/>
    <w:rsid w:val="00A6693E"/>
    <w:rsid w:val="00A7335C"/>
    <w:rsid w:val="00A740E7"/>
    <w:rsid w:val="00A777AE"/>
    <w:rsid w:val="00A810C0"/>
    <w:rsid w:val="00A81A9B"/>
    <w:rsid w:val="00A82D62"/>
    <w:rsid w:val="00A830B3"/>
    <w:rsid w:val="00A8428B"/>
    <w:rsid w:val="00A85A9A"/>
    <w:rsid w:val="00A85FE5"/>
    <w:rsid w:val="00A860E6"/>
    <w:rsid w:val="00A866AF"/>
    <w:rsid w:val="00A87310"/>
    <w:rsid w:val="00A87574"/>
    <w:rsid w:val="00A93FC2"/>
    <w:rsid w:val="00A9404A"/>
    <w:rsid w:val="00A942D5"/>
    <w:rsid w:val="00A94444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5AAF"/>
    <w:rsid w:val="00AC617F"/>
    <w:rsid w:val="00AC682D"/>
    <w:rsid w:val="00AC6A54"/>
    <w:rsid w:val="00AC6D16"/>
    <w:rsid w:val="00AD4475"/>
    <w:rsid w:val="00AD51E1"/>
    <w:rsid w:val="00AD5C10"/>
    <w:rsid w:val="00AD77FE"/>
    <w:rsid w:val="00AE2299"/>
    <w:rsid w:val="00AE2F33"/>
    <w:rsid w:val="00AE46C6"/>
    <w:rsid w:val="00AE47E5"/>
    <w:rsid w:val="00AE48DC"/>
    <w:rsid w:val="00AF0664"/>
    <w:rsid w:val="00AF1105"/>
    <w:rsid w:val="00AF12D7"/>
    <w:rsid w:val="00AF2E7E"/>
    <w:rsid w:val="00AF31FF"/>
    <w:rsid w:val="00AF3CB4"/>
    <w:rsid w:val="00AF4A83"/>
    <w:rsid w:val="00AF6875"/>
    <w:rsid w:val="00AF75AB"/>
    <w:rsid w:val="00B00976"/>
    <w:rsid w:val="00B00E24"/>
    <w:rsid w:val="00B03867"/>
    <w:rsid w:val="00B063F2"/>
    <w:rsid w:val="00B07280"/>
    <w:rsid w:val="00B07475"/>
    <w:rsid w:val="00B07654"/>
    <w:rsid w:val="00B13995"/>
    <w:rsid w:val="00B1447D"/>
    <w:rsid w:val="00B14496"/>
    <w:rsid w:val="00B144F5"/>
    <w:rsid w:val="00B14807"/>
    <w:rsid w:val="00B1572A"/>
    <w:rsid w:val="00B158E4"/>
    <w:rsid w:val="00B20136"/>
    <w:rsid w:val="00B21726"/>
    <w:rsid w:val="00B21B39"/>
    <w:rsid w:val="00B24FCC"/>
    <w:rsid w:val="00B26032"/>
    <w:rsid w:val="00B3106F"/>
    <w:rsid w:val="00B32DE0"/>
    <w:rsid w:val="00B33C6E"/>
    <w:rsid w:val="00B34AA9"/>
    <w:rsid w:val="00B34CE6"/>
    <w:rsid w:val="00B3591D"/>
    <w:rsid w:val="00B35FFD"/>
    <w:rsid w:val="00B4069C"/>
    <w:rsid w:val="00B40EF1"/>
    <w:rsid w:val="00B41470"/>
    <w:rsid w:val="00B42B15"/>
    <w:rsid w:val="00B46C2B"/>
    <w:rsid w:val="00B50117"/>
    <w:rsid w:val="00B5550B"/>
    <w:rsid w:val="00B55D2D"/>
    <w:rsid w:val="00B57931"/>
    <w:rsid w:val="00B57A8B"/>
    <w:rsid w:val="00B63CC1"/>
    <w:rsid w:val="00B6498F"/>
    <w:rsid w:val="00B65CBB"/>
    <w:rsid w:val="00B66EBA"/>
    <w:rsid w:val="00B678C3"/>
    <w:rsid w:val="00B722CF"/>
    <w:rsid w:val="00B76549"/>
    <w:rsid w:val="00B77350"/>
    <w:rsid w:val="00B815CC"/>
    <w:rsid w:val="00B81896"/>
    <w:rsid w:val="00B83967"/>
    <w:rsid w:val="00B846EC"/>
    <w:rsid w:val="00B9735B"/>
    <w:rsid w:val="00B9766A"/>
    <w:rsid w:val="00BA0B96"/>
    <w:rsid w:val="00BA1358"/>
    <w:rsid w:val="00BA1EB1"/>
    <w:rsid w:val="00BA52A7"/>
    <w:rsid w:val="00BA732C"/>
    <w:rsid w:val="00BB2629"/>
    <w:rsid w:val="00BB37A4"/>
    <w:rsid w:val="00BB4504"/>
    <w:rsid w:val="00BC0E01"/>
    <w:rsid w:val="00BC1F0D"/>
    <w:rsid w:val="00BC24CA"/>
    <w:rsid w:val="00BC2F60"/>
    <w:rsid w:val="00BC30D3"/>
    <w:rsid w:val="00BC49D7"/>
    <w:rsid w:val="00BC78C2"/>
    <w:rsid w:val="00BC7F28"/>
    <w:rsid w:val="00BD17B6"/>
    <w:rsid w:val="00BD358D"/>
    <w:rsid w:val="00BD4250"/>
    <w:rsid w:val="00BD538E"/>
    <w:rsid w:val="00BD54AE"/>
    <w:rsid w:val="00BD6CF3"/>
    <w:rsid w:val="00BE1C35"/>
    <w:rsid w:val="00BE2DA7"/>
    <w:rsid w:val="00BE3163"/>
    <w:rsid w:val="00BE6CE6"/>
    <w:rsid w:val="00BE7FC3"/>
    <w:rsid w:val="00BF1D07"/>
    <w:rsid w:val="00BF335C"/>
    <w:rsid w:val="00BF47E6"/>
    <w:rsid w:val="00BF6CBD"/>
    <w:rsid w:val="00BF6D6F"/>
    <w:rsid w:val="00C003C1"/>
    <w:rsid w:val="00C01B85"/>
    <w:rsid w:val="00C020CB"/>
    <w:rsid w:val="00C03917"/>
    <w:rsid w:val="00C05AA2"/>
    <w:rsid w:val="00C077C5"/>
    <w:rsid w:val="00C118BB"/>
    <w:rsid w:val="00C12C8C"/>
    <w:rsid w:val="00C13817"/>
    <w:rsid w:val="00C1681F"/>
    <w:rsid w:val="00C16AF2"/>
    <w:rsid w:val="00C16C0D"/>
    <w:rsid w:val="00C17C00"/>
    <w:rsid w:val="00C228DE"/>
    <w:rsid w:val="00C23337"/>
    <w:rsid w:val="00C24CA8"/>
    <w:rsid w:val="00C26328"/>
    <w:rsid w:val="00C26688"/>
    <w:rsid w:val="00C30A4E"/>
    <w:rsid w:val="00C30F21"/>
    <w:rsid w:val="00C31513"/>
    <w:rsid w:val="00C3327D"/>
    <w:rsid w:val="00C34BD4"/>
    <w:rsid w:val="00C35292"/>
    <w:rsid w:val="00C37172"/>
    <w:rsid w:val="00C375BA"/>
    <w:rsid w:val="00C37EDC"/>
    <w:rsid w:val="00C402A9"/>
    <w:rsid w:val="00C43639"/>
    <w:rsid w:val="00C454F8"/>
    <w:rsid w:val="00C45D50"/>
    <w:rsid w:val="00C463D4"/>
    <w:rsid w:val="00C47162"/>
    <w:rsid w:val="00C47B80"/>
    <w:rsid w:val="00C50DFF"/>
    <w:rsid w:val="00C51C4C"/>
    <w:rsid w:val="00C5207C"/>
    <w:rsid w:val="00C5233F"/>
    <w:rsid w:val="00C53AFF"/>
    <w:rsid w:val="00C54277"/>
    <w:rsid w:val="00C54402"/>
    <w:rsid w:val="00C54FA4"/>
    <w:rsid w:val="00C550C4"/>
    <w:rsid w:val="00C57604"/>
    <w:rsid w:val="00C600B6"/>
    <w:rsid w:val="00C6059C"/>
    <w:rsid w:val="00C60C93"/>
    <w:rsid w:val="00C6209E"/>
    <w:rsid w:val="00C6211A"/>
    <w:rsid w:val="00C63C27"/>
    <w:rsid w:val="00C64DC7"/>
    <w:rsid w:val="00C65921"/>
    <w:rsid w:val="00C6788A"/>
    <w:rsid w:val="00C678B8"/>
    <w:rsid w:val="00C704A6"/>
    <w:rsid w:val="00C70830"/>
    <w:rsid w:val="00C71EC2"/>
    <w:rsid w:val="00C73B9D"/>
    <w:rsid w:val="00C75396"/>
    <w:rsid w:val="00C756B2"/>
    <w:rsid w:val="00C756D5"/>
    <w:rsid w:val="00C75986"/>
    <w:rsid w:val="00C76D9D"/>
    <w:rsid w:val="00C772C8"/>
    <w:rsid w:val="00C77546"/>
    <w:rsid w:val="00C80F88"/>
    <w:rsid w:val="00C82054"/>
    <w:rsid w:val="00C82326"/>
    <w:rsid w:val="00C83292"/>
    <w:rsid w:val="00C85F73"/>
    <w:rsid w:val="00C86BC5"/>
    <w:rsid w:val="00C871E3"/>
    <w:rsid w:val="00C87CF5"/>
    <w:rsid w:val="00C909EE"/>
    <w:rsid w:val="00C91F0A"/>
    <w:rsid w:val="00C92494"/>
    <w:rsid w:val="00C92F98"/>
    <w:rsid w:val="00C93C1B"/>
    <w:rsid w:val="00C95197"/>
    <w:rsid w:val="00C97F33"/>
    <w:rsid w:val="00CA18E1"/>
    <w:rsid w:val="00CA1C8C"/>
    <w:rsid w:val="00CA460E"/>
    <w:rsid w:val="00CB12EE"/>
    <w:rsid w:val="00CB2A9C"/>
    <w:rsid w:val="00CB36F8"/>
    <w:rsid w:val="00CB3D54"/>
    <w:rsid w:val="00CB76E3"/>
    <w:rsid w:val="00CB77C6"/>
    <w:rsid w:val="00CC4F56"/>
    <w:rsid w:val="00CC5ABD"/>
    <w:rsid w:val="00CC5C3E"/>
    <w:rsid w:val="00CC5CD1"/>
    <w:rsid w:val="00CC6283"/>
    <w:rsid w:val="00CD015E"/>
    <w:rsid w:val="00CD0678"/>
    <w:rsid w:val="00CD0705"/>
    <w:rsid w:val="00CD425A"/>
    <w:rsid w:val="00CD5312"/>
    <w:rsid w:val="00CD58B1"/>
    <w:rsid w:val="00CD632C"/>
    <w:rsid w:val="00CE0A9B"/>
    <w:rsid w:val="00CE2861"/>
    <w:rsid w:val="00CE33D4"/>
    <w:rsid w:val="00CE635E"/>
    <w:rsid w:val="00CE6694"/>
    <w:rsid w:val="00CE7A42"/>
    <w:rsid w:val="00CF1FB2"/>
    <w:rsid w:val="00CF203F"/>
    <w:rsid w:val="00CF285C"/>
    <w:rsid w:val="00CF6ED4"/>
    <w:rsid w:val="00D0025F"/>
    <w:rsid w:val="00D00506"/>
    <w:rsid w:val="00D0284D"/>
    <w:rsid w:val="00D0372B"/>
    <w:rsid w:val="00D04665"/>
    <w:rsid w:val="00D0480D"/>
    <w:rsid w:val="00D0495A"/>
    <w:rsid w:val="00D05861"/>
    <w:rsid w:val="00D05FAE"/>
    <w:rsid w:val="00D070C1"/>
    <w:rsid w:val="00D12456"/>
    <w:rsid w:val="00D12E3D"/>
    <w:rsid w:val="00D1328C"/>
    <w:rsid w:val="00D1398A"/>
    <w:rsid w:val="00D150A0"/>
    <w:rsid w:val="00D15D4B"/>
    <w:rsid w:val="00D16A78"/>
    <w:rsid w:val="00D17571"/>
    <w:rsid w:val="00D179B9"/>
    <w:rsid w:val="00D20A0B"/>
    <w:rsid w:val="00D21592"/>
    <w:rsid w:val="00D216A6"/>
    <w:rsid w:val="00D2465D"/>
    <w:rsid w:val="00D26A79"/>
    <w:rsid w:val="00D26B12"/>
    <w:rsid w:val="00D26E47"/>
    <w:rsid w:val="00D31003"/>
    <w:rsid w:val="00D35080"/>
    <w:rsid w:val="00D354A3"/>
    <w:rsid w:val="00D40529"/>
    <w:rsid w:val="00D406A3"/>
    <w:rsid w:val="00D41C0A"/>
    <w:rsid w:val="00D47099"/>
    <w:rsid w:val="00D47AFA"/>
    <w:rsid w:val="00D50006"/>
    <w:rsid w:val="00D511F1"/>
    <w:rsid w:val="00D527C8"/>
    <w:rsid w:val="00D52A91"/>
    <w:rsid w:val="00D52AB9"/>
    <w:rsid w:val="00D52B3A"/>
    <w:rsid w:val="00D52F44"/>
    <w:rsid w:val="00D56452"/>
    <w:rsid w:val="00D56638"/>
    <w:rsid w:val="00D56F72"/>
    <w:rsid w:val="00D57E7E"/>
    <w:rsid w:val="00D62AE2"/>
    <w:rsid w:val="00D6369A"/>
    <w:rsid w:val="00D65251"/>
    <w:rsid w:val="00D65962"/>
    <w:rsid w:val="00D67DB2"/>
    <w:rsid w:val="00D70B27"/>
    <w:rsid w:val="00D70B6C"/>
    <w:rsid w:val="00D73B3E"/>
    <w:rsid w:val="00D7522A"/>
    <w:rsid w:val="00D7661C"/>
    <w:rsid w:val="00D7756D"/>
    <w:rsid w:val="00D775B3"/>
    <w:rsid w:val="00D80252"/>
    <w:rsid w:val="00D81027"/>
    <w:rsid w:val="00D81E9B"/>
    <w:rsid w:val="00D82289"/>
    <w:rsid w:val="00D82E13"/>
    <w:rsid w:val="00D85EB1"/>
    <w:rsid w:val="00D91EB3"/>
    <w:rsid w:val="00D93937"/>
    <w:rsid w:val="00D95DFA"/>
    <w:rsid w:val="00D9625E"/>
    <w:rsid w:val="00D964C7"/>
    <w:rsid w:val="00D96AA6"/>
    <w:rsid w:val="00DA11E2"/>
    <w:rsid w:val="00DA1505"/>
    <w:rsid w:val="00DA1C6D"/>
    <w:rsid w:val="00DA4DE2"/>
    <w:rsid w:val="00DA7600"/>
    <w:rsid w:val="00DB1E1E"/>
    <w:rsid w:val="00DB292A"/>
    <w:rsid w:val="00DB3285"/>
    <w:rsid w:val="00DB5F8B"/>
    <w:rsid w:val="00DB601B"/>
    <w:rsid w:val="00DB6922"/>
    <w:rsid w:val="00DC0CCA"/>
    <w:rsid w:val="00DC1425"/>
    <w:rsid w:val="00DC38E2"/>
    <w:rsid w:val="00DC3C56"/>
    <w:rsid w:val="00DC41FD"/>
    <w:rsid w:val="00DC64EB"/>
    <w:rsid w:val="00DC6964"/>
    <w:rsid w:val="00DD1129"/>
    <w:rsid w:val="00DD294E"/>
    <w:rsid w:val="00DD33C2"/>
    <w:rsid w:val="00DD3876"/>
    <w:rsid w:val="00DD482A"/>
    <w:rsid w:val="00DD6650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1886"/>
    <w:rsid w:val="00E14456"/>
    <w:rsid w:val="00E14496"/>
    <w:rsid w:val="00E14A28"/>
    <w:rsid w:val="00E16996"/>
    <w:rsid w:val="00E20C17"/>
    <w:rsid w:val="00E21E8C"/>
    <w:rsid w:val="00E25D60"/>
    <w:rsid w:val="00E41CE5"/>
    <w:rsid w:val="00E42154"/>
    <w:rsid w:val="00E437DD"/>
    <w:rsid w:val="00E44FF0"/>
    <w:rsid w:val="00E45CE5"/>
    <w:rsid w:val="00E468A5"/>
    <w:rsid w:val="00E46AA7"/>
    <w:rsid w:val="00E4796B"/>
    <w:rsid w:val="00E51551"/>
    <w:rsid w:val="00E54966"/>
    <w:rsid w:val="00E54AD9"/>
    <w:rsid w:val="00E61207"/>
    <w:rsid w:val="00E64B6A"/>
    <w:rsid w:val="00E66128"/>
    <w:rsid w:val="00E66317"/>
    <w:rsid w:val="00E67D1A"/>
    <w:rsid w:val="00E70225"/>
    <w:rsid w:val="00E73147"/>
    <w:rsid w:val="00E73550"/>
    <w:rsid w:val="00E73B3B"/>
    <w:rsid w:val="00E75C53"/>
    <w:rsid w:val="00E764F1"/>
    <w:rsid w:val="00E81281"/>
    <w:rsid w:val="00E81CF5"/>
    <w:rsid w:val="00E81FBE"/>
    <w:rsid w:val="00E828D2"/>
    <w:rsid w:val="00E8311A"/>
    <w:rsid w:val="00E840A6"/>
    <w:rsid w:val="00E85940"/>
    <w:rsid w:val="00E91939"/>
    <w:rsid w:val="00E92FCF"/>
    <w:rsid w:val="00E96EEB"/>
    <w:rsid w:val="00EA0106"/>
    <w:rsid w:val="00EA3A55"/>
    <w:rsid w:val="00EA5281"/>
    <w:rsid w:val="00EA623F"/>
    <w:rsid w:val="00EA6BC1"/>
    <w:rsid w:val="00EA7017"/>
    <w:rsid w:val="00EA749B"/>
    <w:rsid w:val="00EB09AF"/>
    <w:rsid w:val="00EB17DA"/>
    <w:rsid w:val="00EB3693"/>
    <w:rsid w:val="00EB7A0D"/>
    <w:rsid w:val="00EB7BF4"/>
    <w:rsid w:val="00EC3C87"/>
    <w:rsid w:val="00EC46B9"/>
    <w:rsid w:val="00EC488A"/>
    <w:rsid w:val="00EC50E8"/>
    <w:rsid w:val="00EC5E97"/>
    <w:rsid w:val="00EC6C77"/>
    <w:rsid w:val="00EC781C"/>
    <w:rsid w:val="00EC7C31"/>
    <w:rsid w:val="00ED038F"/>
    <w:rsid w:val="00ED7BCA"/>
    <w:rsid w:val="00EE0696"/>
    <w:rsid w:val="00EE2B04"/>
    <w:rsid w:val="00EE62F1"/>
    <w:rsid w:val="00EE7915"/>
    <w:rsid w:val="00EF039C"/>
    <w:rsid w:val="00EF0B36"/>
    <w:rsid w:val="00EF2469"/>
    <w:rsid w:val="00EF3A91"/>
    <w:rsid w:val="00EF5180"/>
    <w:rsid w:val="00EF52D2"/>
    <w:rsid w:val="00EF5E11"/>
    <w:rsid w:val="00EF7CD6"/>
    <w:rsid w:val="00F0305E"/>
    <w:rsid w:val="00F03B8C"/>
    <w:rsid w:val="00F03CCB"/>
    <w:rsid w:val="00F059EA"/>
    <w:rsid w:val="00F06915"/>
    <w:rsid w:val="00F0777B"/>
    <w:rsid w:val="00F10FC1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32801"/>
    <w:rsid w:val="00F33B7F"/>
    <w:rsid w:val="00F35A18"/>
    <w:rsid w:val="00F37D17"/>
    <w:rsid w:val="00F37F21"/>
    <w:rsid w:val="00F40075"/>
    <w:rsid w:val="00F4017A"/>
    <w:rsid w:val="00F40EA8"/>
    <w:rsid w:val="00F41E45"/>
    <w:rsid w:val="00F4641D"/>
    <w:rsid w:val="00F466A4"/>
    <w:rsid w:val="00F46AAD"/>
    <w:rsid w:val="00F5293F"/>
    <w:rsid w:val="00F52AC1"/>
    <w:rsid w:val="00F546FF"/>
    <w:rsid w:val="00F563BD"/>
    <w:rsid w:val="00F57DF2"/>
    <w:rsid w:val="00F60B91"/>
    <w:rsid w:val="00F60C40"/>
    <w:rsid w:val="00F60DE2"/>
    <w:rsid w:val="00F6258D"/>
    <w:rsid w:val="00F62E9A"/>
    <w:rsid w:val="00F62FE5"/>
    <w:rsid w:val="00F64060"/>
    <w:rsid w:val="00F66C70"/>
    <w:rsid w:val="00F70FF3"/>
    <w:rsid w:val="00F71755"/>
    <w:rsid w:val="00F72090"/>
    <w:rsid w:val="00F723FE"/>
    <w:rsid w:val="00F72FC4"/>
    <w:rsid w:val="00F74410"/>
    <w:rsid w:val="00F8035A"/>
    <w:rsid w:val="00F80570"/>
    <w:rsid w:val="00F82047"/>
    <w:rsid w:val="00F8793A"/>
    <w:rsid w:val="00F9099A"/>
    <w:rsid w:val="00F94C6E"/>
    <w:rsid w:val="00FA0DE5"/>
    <w:rsid w:val="00FA1E6D"/>
    <w:rsid w:val="00FA6052"/>
    <w:rsid w:val="00FA6607"/>
    <w:rsid w:val="00FB0ECD"/>
    <w:rsid w:val="00FB0F4D"/>
    <w:rsid w:val="00FB1F03"/>
    <w:rsid w:val="00FB230E"/>
    <w:rsid w:val="00FB6DC2"/>
    <w:rsid w:val="00FC0C68"/>
    <w:rsid w:val="00FC3EF7"/>
    <w:rsid w:val="00FC5706"/>
    <w:rsid w:val="00FC7DEA"/>
    <w:rsid w:val="00FD058D"/>
    <w:rsid w:val="00FD2D4F"/>
    <w:rsid w:val="00FD6CBA"/>
    <w:rsid w:val="00FD77C9"/>
    <w:rsid w:val="00FD7DBD"/>
    <w:rsid w:val="00FE098F"/>
    <w:rsid w:val="00FE1785"/>
    <w:rsid w:val="00FE3894"/>
    <w:rsid w:val="00FE64A0"/>
    <w:rsid w:val="00FF1314"/>
    <w:rsid w:val="00FF2C18"/>
    <w:rsid w:val="00FF3E58"/>
    <w:rsid w:val="00FF456D"/>
    <w:rsid w:val="00FF4A0C"/>
    <w:rsid w:val="00FF56FE"/>
    <w:rsid w:val="00FF7432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C86529"/>
  <w15:chartTrackingRefBased/>
  <w15:docId w15:val="{7FE374D1-90A9-43CF-A437-823B1CBF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MenoPendente1">
    <w:name w:val="Menção Pendente1"/>
    <w:uiPriority w:val="99"/>
    <w:semiHidden/>
    <w:unhideWhenUsed/>
    <w:rsid w:val="008C1648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F563BD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0A18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9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506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809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796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882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cloud.microsoft/r/0xQ3BituwQ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6" ma:contentTypeDescription="Crie um novo documento." ma:contentTypeScope="" ma:versionID="712f607a0f9c1241bb4472203740737e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369bd0536382706c559f6274e239e94e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90bee1-42b9-4362-9dc8-2229f310bd3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75359-8767-4894-9098-B4EF27CC5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2445E6-BCE5-46CF-A2F6-0B485DE2B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CA442D-E6C8-4397-A498-0F94381F2ED1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4.xml><?xml version="1.0" encoding="utf-8"?>
<ds:datastoreItem xmlns:ds="http://schemas.openxmlformats.org/officeDocument/2006/customXml" ds:itemID="{0B2A2CA9-230F-4E20-BC5C-C906DEEE5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9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Links>
    <vt:vector size="42" baseType="variant">
      <vt:variant>
        <vt:i4>6553645</vt:i4>
      </vt:variant>
      <vt:variant>
        <vt:i4>18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7667833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av/ppgcamb/requerimentoseformularios</vt:lpwstr>
      </vt:variant>
      <vt:variant>
        <vt:lpwstr/>
      </vt:variant>
      <vt:variant>
        <vt:i4>7471106</vt:i4>
      </vt:variant>
      <vt:variant>
        <vt:i4>12</vt:i4>
      </vt:variant>
      <vt:variant>
        <vt:i4>0</vt:i4>
      </vt:variant>
      <vt:variant>
        <vt:i4>5</vt:i4>
      </vt:variant>
      <vt:variant>
        <vt:lpwstr>mailto:ppgcamb.cav@udesc.br</vt:lpwstr>
      </vt:variant>
      <vt:variant>
        <vt:lpwstr/>
      </vt:variant>
      <vt:variant>
        <vt:i4>7798905</vt:i4>
      </vt:variant>
      <vt:variant>
        <vt:i4>9</vt:i4>
      </vt:variant>
      <vt:variant>
        <vt:i4>0</vt:i4>
      </vt:variant>
      <vt:variant>
        <vt:i4>5</vt:i4>
      </vt:variant>
      <vt:variant>
        <vt:lpwstr>https://www.udesc.br/cav/ppgcamb/editaisepublica%C3%A7%C3%B5esnovos</vt:lpwstr>
      </vt:variant>
      <vt:variant>
        <vt:lpwstr/>
      </vt:variant>
      <vt:variant>
        <vt:i4>131095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av/ppgcamb/corpodocente</vt:lpwstr>
      </vt:variant>
      <vt:variant>
        <vt:lpwstr/>
      </vt:variant>
      <vt:variant>
        <vt:i4>131095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av/ppgcamb/corpodocente</vt:lpwstr>
      </vt:variant>
      <vt:variant>
        <vt:lpwstr/>
      </vt:variant>
      <vt:variant>
        <vt:i4>7798905</vt:i4>
      </vt:variant>
      <vt:variant>
        <vt:i4>0</vt:i4>
      </vt:variant>
      <vt:variant>
        <vt:i4>0</vt:i4>
      </vt:variant>
      <vt:variant>
        <vt:i4>5</vt:i4>
      </vt:variant>
      <vt:variant>
        <vt:lpwstr>https://www.udesc.br/cav/ppgcamb/editaisepublica%C3%A7%C3%B5esnovo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LUANA BRONDANI COMIN</cp:lastModifiedBy>
  <cp:revision>2</cp:revision>
  <cp:lastPrinted>2018-05-14T18:09:00Z</cp:lastPrinted>
  <dcterms:created xsi:type="dcterms:W3CDTF">2026-05-22T14:31:00Z</dcterms:created>
  <dcterms:modified xsi:type="dcterms:W3CDTF">2026-05-2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500f3183f26b0acaba734b1aec5dffa3a451ca9836f9fa8d0be921ae00f777</vt:lpwstr>
  </property>
  <property fmtid="{D5CDD505-2E9C-101B-9397-08002B2CF9AE}" pid="3" name="ContentTypeId">
    <vt:lpwstr>0x010100886399F21440F54B81A4893F74DA4F94</vt:lpwstr>
  </property>
</Properties>
</file>